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358E48" w14:textId="59516EB6" w:rsidR="00F44986" w:rsidRPr="00D61350" w:rsidRDefault="00F44986" w:rsidP="00F44986">
      <w:pPr>
        <w:pStyle w:val="Heading1"/>
        <w:jc w:val="center"/>
      </w:pPr>
      <w:r>
        <w:t>Containers and Cloud Exam</w:t>
      </w:r>
      <w:r w:rsidR="008B1522">
        <w:t xml:space="preserve"> </w:t>
      </w:r>
      <w:r w:rsidR="0039132F">
        <w:t>Preparation</w:t>
      </w:r>
    </w:p>
    <w:p w14:paraId="7FECEF88" w14:textId="3AAAFCE2" w:rsidR="006529CE" w:rsidRDefault="00CA65FD" w:rsidP="00B3684B">
      <w:pPr>
        <w:jc w:val="center"/>
        <w:rPr>
          <w:rStyle w:val="Hyperlink"/>
          <w:color w:val="auto"/>
          <w:szCs w:val="44"/>
          <w:u w:val="none"/>
          <w:lang w:val="bg-BG"/>
        </w:rPr>
      </w:pPr>
      <w:r>
        <w:rPr>
          <w:noProof/>
        </w:rPr>
        <w:t>P</w:t>
      </w:r>
      <w:r w:rsidR="00A73D9C" w:rsidRPr="00BB2965">
        <w:rPr>
          <w:noProof/>
        </w:rPr>
        <w:t>roblems for the</w:t>
      </w:r>
      <w:r>
        <w:rPr>
          <w:noProof/>
        </w:rPr>
        <w:t xml:space="preserve"> exam for the</w:t>
      </w:r>
      <w:r w:rsidR="00A73D9C" w:rsidRPr="00BB2965">
        <w:rPr>
          <w:noProof/>
        </w:rPr>
        <w:t xml:space="preserve"> </w:t>
      </w:r>
      <w:hyperlink r:id="rId8" w:history="1">
        <w:r w:rsidR="002141BE" w:rsidRPr="0082187B">
          <w:rPr>
            <w:rStyle w:val="Hyperlink"/>
            <w:szCs w:val="44"/>
          </w:rPr>
          <w:t>"Containers and Cloud"</w:t>
        </w:r>
      </w:hyperlink>
      <w:r w:rsidR="002141BE" w:rsidRPr="0082187B">
        <w:rPr>
          <w:szCs w:val="44"/>
        </w:rPr>
        <w:t xml:space="preserve"> course @ SoftUni</w:t>
      </w:r>
    </w:p>
    <w:p w14:paraId="16EECFF9" w14:textId="77777777" w:rsidR="006529CE" w:rsidRDefault="006529CE" w:rsidP="00B3684B">
      <w:pPr>
        <w:jc w:val="center"/>
        <w:rPr>
          <w:rStyle w:val="Hyperlink"/>
          <w:color w:val="auto"/>
          <w:szCs w:val="44"/>
          <w:u w:val="none"/>
          <w:lang w:val="bg-BG"/>
        </w:rPr>
      </w:pPr>
    </w:p>
    <w:p w14:paraId="6A358439" w14:textId="046669A0" w:rsidR="005029B2" w:rsidRDefault="005029B2" w:rsidP="00920D0C">
      <w:pPr>
        <w:pStyle w:val="Heading2"/>
        <w:jc w:val="both"/>
      </w:pPr>
      <w:r>
        <w:t>Run React app with Docker</w:t>
      </w:r>
    </w:p>
    <w:p w14:paraId="4D9B361C" w14:textId="21275374" w:rsidR="005029B2" w:rsidRDefault="005029B2" w:rsidP="005029B2">
      <w:r>
        <w:t>You are provided with</w:t>
      </w:r>
      <w:r w:rsidR="00C24A85">
        <w:t xml:space="preserve"> a</w:t>
      </w:r>
      <w:r>
        <w:t xml:space="preserve"> </w:t>
      </w:r>
      <w:r w:rsidRPr="005029B2">
        <w:rPr>
          <w:b/>
          <w:bCs/>
        </w:rPr>
        <w:t>React</w:t>
      </w:r>
      <w:r>
        <w:t xml:space="preserve"> </w:t>
      </w:r>
      <w:r w:rsidRPr="005029B2">
        <w:rPr>
          <w:b/>
          <w:bCs/>
        </w:rPr>
        <w:t>app</w:t>
      </w:r>
      <w:r>
        <w:t xml:space="preserve"> with </w:t>
      </w:r>
      <w:r w:rsidRPr="005029B2">
        <w:rPr>
          <w:b/>
          <w:bCs/>
        </w:rPr>
        <w:t>MongoDB</w:t>
      </w:r>
      <w:r>
        <w:t xml:space="preserve"> </w:t>
      </w:r>
      <w:r w:rsidRPr="005029B2">
        <w:rPr>
          <w:b/>
          <w:bCs/>
        </w:rPr>
        <w:t>database</w:t>
      </w:r>
      <w:r>
        <w:t xml:space="preserve"> and </w:t>
      </w:r>
      <w:r w:rsidRPr="005029B2">
        <w:rPr>
          <w:b/>
          <w:bCs/>
        </w:rPr>
        <w:t>NodeJS</w:t>
      </w:r>
      <w:r>
        <w:t xml:space="preserve"> </w:t>
      </w:r>
      <w:r w:rsidRPr="005029B2">
        <w:rPr>
          <w:b/>
          <w:bCs/>
        </w:rPr>
        <w:t>backend</w:t>
      </w:r>
      <w:r>
        <w:t>.</w:t>
      </w:r>
    </w:p>
    <w:p w14:paraId="057237EE" w14:textId="77777777" w:rsidR="00FF41F2" w:rsidRDefault="005029B2" w:rsidP="005029B2">
      <w:r>
        <w:t xml:space="preserve">Your task is to create </w:t>
      </w:r>
      <w:r w:rsidRPr="00E54D3D">
        <w:t>three</w:t>
      </w:r>
      <w:r>
        <w:t xml:space="preserve"> </w:t>
      </w:r>
      <w:r w:rsidRPr="00E54D3D">
        <w:t>containers</w:t>
      </w:r>
      <w:r>
        <w:t xml:space="preserve"> for the </w:t>
      </w:r>
      <w:r w:rsidRPr="00E54D3D">
        <w:t>three</w:t>
      </w:r>
      <w:r>
        <w:t xml:space="preserve"> </w:t>
      </w:r>
      <w:r w:rsidRPr="00E54D3D">
        <w:t>services</w:t>
      </w:r>
      <w:r>
        <w:t xml:space="preserve"> and run them </w:t>
      </w:r>
      <w:r w:rsidR="00E54D3D" w:rsidRPr="00E54D3D">
        <w:t>locally</w:t>
      </w:r>
      <w:r w:rsidR="00E54D3D">
        <w:t xml:space="preserve"> </w:t>
      </w:r>
      <w:r>
        <w:t>using Docker.</w:t>
      </w:r>
    </w:p>
    <w:p w14:paraId="09D86993" w14:textId="116A85D8" w:rsidR="00FF41F2" w:rsidRDefault="00FF41F2" w:rsidP="00FF41F2">
      <w:pPr>
        <w:pStyle w:val="Heading3"/>
        <w:jc w:val="both"/>
      </w:pPr>
      <w:r>
        <w:t>Steps</w:t>
      </w:r>
    </w:p>
    <w:p w14:paraId="4119D194" w14:textId="7D97B2AA" w:rsidR="00D04C76" w:rsidRDefault="00D04C76" w:rsidP="00D04C76">
      <w:r>
        <w:t xml:space="preserve">Create two </w:t>
      </w:r>
      <w:proofErr w:type="spellStart"/>
      <w:r w:rsidRPr="000702CA">
        <w:rPr>
          <w:b/>
          <w:bCs/>
        </w:rPr>
        <w:t>Dockerfiles</w:t>
      </w:r>
      <w:proofErr w:type="spellEnd"/>
      <w:r>
        <w:t xml:space="preserve"> – one for the </w:t>
      </w:r>
      <w:r w:rsidRPr="000702CA">
        <w:rPr>
          <w:b/>
          <w:bCs/>
        </w:rPr>
        <w:t>backend</w:t>
      </w:r>
      <w:r>
        <w:t xml:space="preserve"> service and one for the </w:t>
      </w:r>
      <w:r w:rsidRPr="000702CA">
        <w:rPr>
          <w:b/>
          <w:bCs/>
        </w:rPr>
        <w:t>frontend</w:t>
      </w:r>
      <w:r>
        <w:t xml:space="preserve"> service</w:t>
      </w:r>
      <w:r w:rsidR="00344BE9">
        <w:t>.</w:t>
      </w:r>
    </w:p>
    <w:p w14:paraId="6D4EE167" w14:textId="77777777" w:rsidR="00555E68" w:rsidRPr="00D04C76" w:rsidRDefault="00555E68" w:rsidP="00555E68">
      <w:r>
        <w:t>Push the two images to Docker Hub.</w:t>
      </w:r>
    </w:p>
    <w:p w14:paraId="244B5A10" w14:textId="77777777" w:rsidR="00555E68" w:rsidRDefault="00555E68" w:rsidP="00555E68">
      <w:r>
        <w:t xml:space="preserve">Create a </w:t>
      </w:r>
      <w:r w:rsidRPr="00555E68">
        <w:rPr>
          <w:b/>
          <w:bCs/>
        </w:rPr>
        <w:t>docker-</w:t>
      </w:r>
      <w:proofErr w:type="spellStart"/>
      <w:r w:rsidRPr="00555E68">
        <w:rPr>
          <w:b/>
          <w:bCs/>
        </w:rPr>
        <w:t>compose.yml</w:t>
      </w:r>
      <w:proofErr w:type="spellEnd"/>
      <w:r>
        <w:t xml:space="preserve"> file, following the steps below, and run the containers, using the </w:t>
      </w:r>
      <w:r w:rsidRPr="00555E68">
        <w:rPr>
          <w:b/>
          <w:bCs/>
        </w:rPr>
        <w:t>images</w:t>
      </w:r>
      <w:r>
        <w:t xml:space="preserve"> that you previously pushed to Docker Hub.</w:t>
      </w:r>
    </w:p>
    <w:p w14:paraId="4E77451F" w14:textId="66FC45D8" w:rsidR="00E54D3D" w:rsidRPr="00E54D3D" w:rsidRDefault="00E54D3D" w:rsidP="00E54D3D">
      <w:pPr>
        <w:pStyle w:val="ListParagraph"/>
        <w:numPr>
          <w:ilvl w:val="0"/>
          <w:numId w:val="30"/>
        </w:numPr>
      </w:pPr>
      <w:r>
        <w:rPr>
          <w:lang w:val="en-GB"/>
        </w:rPr>
        <w:t xml:space="preserve">Provide </w:t>
      </w:r>
      <w:r w:rsidRPr="000175B7">
        <w:rPr>
          <w:b/>
          <w:bCs/>
          <w:lang w:val="en-GB"/>
        </w:rPr>
        <w:t>Docker build contexts</w:t>
      </w:r>
      <w:r>
        <w:rPr>
          <w:lang w:val="en-GB"/>
        </w:rPr>
        <w:t xml:space="preserve"> for the </w:t>
      </w:r>
      <w:r w:rsidRPr="0017665D">
        <w:rPr>
          <w:rStyle w:val="CodeChar"/>
        </w:rPr>
        <w:t>frontend</w:t>
      </w:r>
      <w:r>
        <w:rPr>
          <w:lang w:val="en-GB"/>
        </w:rPr>
        <w:t xml:space="preserve"> and </w:t>
      </w:r>
      <w:r w:rsidRPr="0017665D">
        <w:rPr>
          <w:rStyle w:val="CodeChar"/>
        </w:rPr>
        <w:t>backend</w:t>
      </w:r>
      <w:r>
        <w:rPr>
          <w:lang w:val="en-GB"/>
        </w:rPr>
        <w:t xml:space="preserve"> services</w:t>
      </w:r>
    </w:p>
    <w:p w14:paraId="147FFAFC" w14:textId="77777777" w:rsidR="00E54D3D" w:rsidRPr="008F5971" w:rsidRDefault="00E54D3D" w:rsidP="00E54D3D">
      <w:pPr>
        <w:pStyle w:val="ListParagraph"/>
        <w:numPr>
          <w:ilvl w:val="0"/>
          <w:numId w:val="30"/>
        </w:numPr>
        <w:rPr>
          <w:rStyle w:val="CodeChar"/>
          <w:rFonts w:asciiTheme="minorHAnsi" w:hAnsiTheme="minorHAnsi"/>
          <w:b w:val="0"/>
          <w:noProof w:val="0"/>
          <w:lang w:val="en-GB"/>
        </w:rPr>
      </w:pPr>
      <w:r>
        <w:rPr>
          <w:lang w:val="en-GB"/>
        </w:rPr>
        <w:t xml:space="preserve">Expose the </w:t>
      </w:r>
      <w:r w:rsidRPr="00E54D3D">
        <w:rPr>
          <w:rStyle w:val="CodeChar"/>
          <w:rFonts w:asciiTheme="minorHAnsi" w:hAnsiTheme="minorHAnsi" w:cstheme="minorHAnsi"/>
        </w:rPr>
        <w:t>frontend</w:t>
      </w:r>
      <w:r>
        <w:rPr>
          <w:lang w:val="en-GB"/>
        </w:rPr>
        <w:t xml:space="preserve"> </w:t>
      </w:r>
      <w:r w:rsidRPr="00FE0069">
        <w:rPr>
          <w:b/>
          <w:bCs/>
          <w:lang w:val="en-GB"/>
        </w:rPr>
        <w:t>service</w:t>
      </w:r>
      <w:r>
        <w:rPr>
          <w:lang w:val="en-GB"/>
        </w:rPr>
        <w:t xml:space="preserve"> on port </w:t>
      </w:r>
      <w:r w:rsidRPr="003304BB">
        <w:rPr>
          <w:rStyle w:val="CodeChar"/>
        </w:rPr>
        <w:t>3000</w:t>
      </w:r>
      <w:r>
        <w:rPr>
          <w:b/>
          <w:bCs/>
          <w:lang w:val="en-GB"/>
        </w:rPr>
        <w:t xml:space="preserve"> </w:t>
      </w:r>
      <w:r w:rsidRPr="003304BB">
        <w:rPr>
          <w:lang w:val="en-GB"/>
        </w:rPr>
        <w:t xml:space="preserve">and the </w:t>
      </w:r>
      <w:r w:rsidRPr="00E54D3D">
        <w:rPr>
          <w:rStyle w:val="CodeChar"/>
          <w:rFonts w:asciiTheme="minorHAnsi" w:hAnsiTheme="minorHAnsi" w:cstheme="minorHAnsi"/>
        </w:rPr>
        <w:t>backend</w:t>
      </w:r>
      <w:r w:rsidRPr="003304BB">
        <w:rPr>
          <w:lang w:val="en-GB"/>
        </w:rPr>
        <w:t xml:space="preserve"> </w:t>
      </w:r>
      <w:r w:rsidRPr="003304BB">
        <w:rPr>
          <w:b/>
          <w:bCs/>
          <w:lang w:val="en-GB"/>
        </w:rPr>
        <w:t>service</w:t>
      </w:r>
      <w:r>
        <w:rPr>
          <w:lang w:val="en-GB"/>
        </w:rPr>
        <w:t xml:space="preserve"> </w:t>
      </w:r>
      <w:r w:rsidRPr="003304BB">
        <w:rPr>
          <w:lang w:val="en-GB"/>
        </w:rPr>
        <w:t xml:space="preserve">on port </w:t>
      </w:r>
      <w:r w:rsidRPr="003304BB">
        <w:rPr>
          <w:rStyle w:val="CodeChar"/>
        </w:rPr>
        <w:t>80</w:t>
      </w:r>
    </w:p>
    <w:p w14:paraId="52D19686" w14:textId="77777777" w:rsidR="00E54D3D" w:rsidRPr="008F5971" w:rsidRDefault="00E54D3D" w:rsidP="00E54D3D">
      <w:pPr>
        <w:pStyle w:val="ListParagraph"/>
        <w:numPr>
          <w:ilvl w:val="0"/>
          <w:numId w:val="30"/>
        </w:numPr>
        <w:rPr>
          <w:bCs/>
          <w:lang w:val="en-GB"/>
        </w:rPr>
      </w:pPr>
      <w:r w:rsidRPr="008F5971">
        <w:rPr>
          <w:bCs/>
          <w:lang w:val="en-GB"/>
        </w:rPr>
        <w:t xml:space="preserve">Create the following </w:t>
      </w:r>
      <w:r w:rsidRPr="00EE7088">
        <w:rPr>
          <w:b/>
          <w:lang w:val="en-GB"/>
        </w:rPr>
        <w:t>volumes</w:t>
      </w:r>
      <w:r w:rsidRPr="008F5971">
        <w:rPr>
          <w:bCs/>
          <w:lang w:val="en-GB"/>
        </w:rPr>
        <w:t>:</w:t>
      </w:r>
    </w:p>
    <w:p w14:paraId="4D887CED" w14:textId="77777777" w:rsidR="00E54D3D" w:rsidRDefault="00E54D3D" w:rsidP="00E54D3D">
      <w:pPr>
        <w:pStyle w:val="ListParagraph"/>
        <w:numPr>
          <w:ilvl w:val="1"/>
          <w:numId w:val="30"/>
        </w:numPr>
        <w:rPr>
          <w:lang w:val="en-GB"/>
        </w:rPr>
      </w:pPr>
      <w:r>
        <w:rPr>
          <w:lang w:val="en-GB"/>
        </w:rPr>
        <w:t xml:space="preserve">For the </w:t>
      </w:r>
      <w:r w:rsidRPr="00E54D3D">
        <w:rPr>
          <w:rStyle w:val="CodeChar"/>
          <w:rFonts w:asciiTheme="minorHAnsi" w:hAnsiTheme="minorHAnsi" w:cstheme="minorHAnsi"/>
        </w:rPr>
        <w:t>mongo</w:t>
      </w:r>
      <w:r>
        <w:rPr>
          <w:lang w:val="en-GB"/>
        </w:rPr>
        <w:t xml:space="preserve"> service, a </w:t>
      </w:r>
      <w:r w:rsidRPr="00EE7088">
        <w:rPr>
          <w:b/>
          <w:bCs/>
          <w:lang w:val="en-GB"/>
        </w:rPr>
        <w:t>volume</w:t>
      </w:r>
      <w:r>
        <w:rPr>
          <w:lang w:val="en-GB"/>
        </w:rPr>
        <w:t xml:space="preserve"> with name "</w:t>
      </w:r>
      <w:r w:rsidRPr="00EE7088">
        <w:rPr>
          <w:rStyle w:val="CodeChar"/>
        </w:rPr>
        <w:t>data</w:t>
      </w:r>
      <w:r>
        <w:rPr>
          <w:lang w:val="en-GB"/>
        </w:rPr>
        <w:t>" for the container's "</w:t>
      </w:r>
      <w:r w:rsidRPr="00EE7088">
        <w:rPr>
          <w:rStyle w:val="CodeChar"/>
        </w:rPr>
        <w:t>/data/db</w:t>
      </w:r>
      <w:r>
        <w:rPr>
          <w:lang w:val="en-GB"/>
        </w:rPr>
        <w:t>" folder</w:t>
      </w:r>
    </w:p>
    <w:p w14:paraId="082D7FAB" w14:textId="77777777" w:rsidR="00E54D3D" w:rsidRPr="00E54D3D" w:rsidRDefault="00E54D3D" w:rsidP="00E54D3D">
      <w:pPr>
        <w:pStyle w:val="ListParagraph"/>
        <w:numPr>
          <w:ilvl w:val="1"/>
          <w:numId w:val="30"/>
        </w:numPr>
        <w:rPr>
          <w:rFonts w:cstheme="minorHAnsi"/>
          <w:lang w:val="en-GB"/>
        </w:rPr>
      </w:pPr>
      <w:r>
        <w:rPr>
          <w:lang w:val="en-GB"/>
        </w:rPr>
        <w:t xml:space="preserve">For the </w:t>
      </w:r>
      <w:r w:rsidRPr="00E54D3D">
        <w:rPr>
          <w:rStyle w:val="CodeChar"/>
          <w:rFonts w:asciiTheme="minorHAnsi" w:hAnsiTheme="minorHAnsi" w:cstheme="minorHAnsi"/>
        </w:rPr>
        <w:t>backend</w:t>
      </w:r>
      <w:r>
        <w:rPr>
          <w:lang w:val="en-GB"/>
        </w:rPr>
        <w:t xml:space="preserve"> service, a </w:t>
      </w:r>
      <w:r w:rsidRPr="00EE7088">
        <w:rPr>
          <w:b/>
          <w:bCs/>
          <w:lang w:val="en-GB"/>
        </w:rPr>
        <w:t>volume</w:t>
      </w:r>
      <w:r>
        <w:rPr>
          <w:lang w:val="en-GB"/>
        </w:rPr>
        <w:t xml:space="preserve"> with name "</w:t>
      </w:r>
      <w:r w:rsidRPr="00EE7088">
        <w:rPr>
          <w:rStyle w:val="CodeChar"/>
        </w:rPr>
        <w:t>logs</w:t>
      </w:r>
      <w:r>
        <w:rPr>
          <w:lang w:val="en-GB"/>
        </w:rPr>
        <w:t>" for the container's "</w:t>
      </w:r>
      <w:r w:rsidRPr="00EE7088">
        <w:rPr>
          <w:rStyle w:val="CodeChar"/>
        </w:rPr>
        <w:t>logs</w:t>
      </w:r>
      <w:r>
        <w:rPr>
          <w:lang w:val="en-GB"/>
        </w:rPr>
        <w:t xml:space="preserve">" </w:t>
      </w:r>
      <w:r w:rsidRPr="00EE7088">
        <w:rPr>
          <w:b/>
          <w:bCs/>
          <w:lang w:val="en-GB"/>
        </w:rPr>
        <w:t>folder</w:t>
      </w:r>
      <w:r>
        <w:rPr>
          <w:lang w:val="en-GB"/>
        </w:rPr>
        <w:t xml:space="preserve"> (include its </w:t>
      </w:r>
      <w:r w:rsidRPr="00EE7088">
        <w:rPr>
          <w:b/>
          <w:bCs/>
          <w:lang w:val="en-GB"/>
        </w:rPr>
        <w:t>path</w:t>
      </w:r>
      <w:r>
        <w:rPr>
          <w:lang w:val="en-GB"/>
        </w:rPr>
        <w:t>)</w:t>
      </w:r>
    </w:p>
    <w:p w14:paraId="5487885B" w14:textId="77777777" w:rsidR="00E54D3D" w:rsidRDefault="00E54D3D" w:rsidP="00E54D3D">
      <w:pPr>
        <w:pStyle w:val="ListParagraph"/>
        <w:numPr>
          <w:ilvl w:val="1"/>
          <w:numId w:val="30"/>
        </w:numPr>
        <w:rPr>
          <w:lang w:val="en-GB"/>
        </w:rPr>
      </w:pPr>
      <w:r>
        <w:rPr>
          <w:lang w:val="en-GB"/>
        </w:rPr>
        <w:t xml:space="preserve">For the </w:t>
      </w:r>
      <w:r w:rsidRPr="00E54D3D">
        <w:rPr>
          <w:rStyle w:val="CodeChar"/>
          <w:rFonts w:asciiTheme="minorHAnsi" w:hAnsiTheme="minorHAnsi" w:cstheme="minorHAnsi"/>
        </w:rPr>
        <w:t>backend</w:t>
      </w:r>
      <w:r>
        <w:rPr>
          <w:lang w:val="en-GB"/>
        </w:rPr>
        <w:t xml:space="preserve"> service, a </w:t>
      </w:r>
      <w:r w:rsidRPr="00EE7088">
        <w:rPr>
          <w:b/>
          <w:bCs/>
          <w:lang w:val="en-GB"/>
        </w:rPr>
        <w:t>volume</w:t>
      </w:r>
      <w:r>
        <w:rPr>
          <w:lang w:val="en-GB"/>
        </w:rPr>
        <w:t xml:space="preserve"> for the container's </w:t>
      </w:r>
      <w:r>
        <w:rPr>
          <w:noProof/>
          <w:lang w:val="en-GB"/>
        </w:rPr>
        <w:t>"</w:t>
      </w:r>
      <w:r w:rsidRPr="00EE7088">
        <w:rPr>
          <w:rStyle w:val="CodeChar"/>
          <w:lang w:val="en-GB"/>
        </w:rPr>
        <w:t>node_modules</w:t>
      </w:r>
      <w:r>
        <w:rPr>
          <w:noProof/>
          <w:lang w:val="en-GB"/>
        </w:rPr>
        <w:t>"</w:t>
      </w:r>
      <w:r>
        <w:rPr>
          <w:lang w:val="en-GB"/>
        </w:rPr>
        <w:t xml:space="preserve"> </w:t>
      </w:r>
      <w:r w:rsidRPr="00EE7088">
        <w:rPr>
          <w:b/>
          <w:bCs/>
          <w:lang w:val="en-GB"/>
        </w:rPr>
        <w:t>folder</w:t>
      </w:r>
      <w:r>
        <w:rPr>
          <w:lang w:val="en-GB"/>
        </w:rPr>
        <w:t xml:space="preserve"> (include its path)</w:t>
      </w:r>
    </w:p>
    <w:p w14:paraId="6E86DE9A" w14:textId="77777777" w:rsidR="00E54D3D" w:rsidRPr="00C656C4" w:rsidRDefault="00E54D3D" w:rsidP="00E54D3D">
      <w:pPr>
        <w:pStyle w:val="ListParagraph"/>
        <w:numPr>
          <w:ilvl w:val="1"/>
          <w:numId w:val="30"/>
        </w:numPr>
        <w:rPr>
          <w:lang w:val="en-GB"/>
        </w:rPr>
      </w:pPr>
      <w:r>
        <w:rPr>
          <w:lang w:val="en-GB"/>
        </w:rPr>
        <w:t xml:space="preserve">For the </w:t>
      </w:r>
      <w:r w:rsidRPr="00E54D3D">
        <w:rPr>
          <w:rStyle w:val="CodeChar"/>
          <w:rFonts w:asciiTheme="minorHAnsi" w:hAnsiTheme="minorHAnsi" w:cstheme="minorHAnsi"/>
        </w:rPr>
        <w:t>frontend</w:t>
      </w:r>
      <w:r>
        <w:rPr>
          <w:lang w:val="en-GB"/>
        </w:rPr>
        <w:t xml:space="preserve"> service, </w:t>
      </w:r>
      <w:r w:rsidRPr="00EE7088">
        <w:rPr>
          <w:b/>
          <w:bCs/>
          <w:lang w:val="en-GB"/>
        </w:rPr>
        <w:t>mount</w:t>
      </w:r>
      <w:r>
        <w:rPr>
          <w:lang w:val="en-GB"/>
        </w:rPr>
        <w:t xml:space="preserve"> the "</w:t>
      </w:r>
      <w:r w:rsidRPr="00EE7088">
        <w:rPr>
          <w:rStyle w:val="CodeChar"/>
        </w:rPr>
        <w:t>src</w:t>
      </w:r>
      <w:r>
        <w:rPr>
          <w:lang w:val="en-GB"/>
        </w:rPr>
        <w:t xml:space="preserve">" </w:t>
      </w:r>
      <w:r w:rsidRPr="00EE7088">
        <w:rPr>
          <w:b/>
          <w:bCs/>
          <w:lang w:val="en-GB"/>
        </w:rPr>
        <w:t>folder</w:t>
      </w:r>
      <w:r>
        <w:rPr>
          <w:lang w:val="en-GB"/>
        </w:rPr>
        <w:t xml:space="preserve"> of the </w:t>
      </w:r>
      <w:r w:rsidRPr="00E54D3D">
        <w:rPr>
          <w:rStyle w:val="CodeChar"/>
          <w:rFonts w:asciiTheme="minorHAnsi" w:hAnsiTheme="minorHAnsi" w:cstheme="minorHAnsi"/>
        </w:rPr>
        <w:t>frontend</w:t>
      </w:r>
      <w:r>
        <w:rPr>
          <w:lang w:val="en-GB"/>
        </w:rPr>
        <w:t xml:space="preserve"> </w:t>
      </w:r>
      <w:r w:rsidRPr="00EE7088">
        <w:rPr>
          <w:b/>
          <w:bCs/>
          <w:lang w:val="en-GB"/>
        </w:rPr>
        <w:t>service</w:t>
      </w:r>
      <w:r>
        <w:rPr>
          <w:lang w:val="en-GB"/>
        </w:rPr>
        <w:t xml:space="preserve"> to the "</w:t>
      </w:r>
      <w:r w:rsidRPr="00EE7088">
        <w:rPr>
          <w:rStyle w:val="CodeChar"/>
        </w:rPr>
        <w:t>src</w:t>
      </w:r>
      <w:r>
        <w:rPr>
          <w:lang w:val="en-GB"/>
        </w:rPr>
        <w:t xml:space="preserve">" </w:t>
      </w:r>
      <w:r w:rsidRPr="00EE7088">
        <w:rPr>
          <w:b/>
          <w:bCs/>
          <w:lang w:val="en-GB"/>
        </w:rPr>
        <w:t>folder</w:t>
      </w:r>
      <w:r>
        <w:rPr>
          <w:lang w:val="en-GB"/>
        </w:rPr>
        <w:t xml:space="preserve"> of the </w:t>
      </w:r>
      <w:r w:rsidRPr="00E54D3D">
        <w:rPr>
          <w:rStyle w:val="CodeChar"/>
          <w:rFonts w:asciiTheme="minorHAnsi" w:hAnsiTheme="minorHAnsi" w:cstheme="minorHAnsi"/>
        </w:rPr>
        <w:t>backend</w:t>
      </w:r>
      <w:r>
        <w:rPr>
          <w:lang w:val="en-GB"/>
        </w:rPr>
        <w:t xml:space="preserve"> </w:t>
      </w:r>
      <w:r w:rsidRPr="00EE7088">
        <w:rPr>
          <w:b/>
          <w:bCs/>
          <w:lang w:val="en-GB"/>
        </w:rPr>
        <w:t>service</w:t>
      </w:r>
      <w:r>
        <w:rPr>
          <w:b/>
          <w:bCs/>
          <w:lang w:val="en-GB"/>
        </w:rPr>
        <w:t xml:space="preserve"> </w:t>
      </w:r>
      <w:r w:rsidRPr="00513CB7">
        <w:rPr>
          <w:lang w:val="en-GB"/>
        </w:rPr>
        <w:t>(include folders' paths)</w:t>
      </w:r>
    </w:p>
    <w:p w14:paraId="53A25918" w14:textId="77777777" w:rsidR="00701153" w:rsidRDefault="00701153" w:rsidP="00701153">
      <w:pPr>
        <w:pStyle w:val="ListParagraph"/>
        <w:numPr>
          <w:ilvl w:val="0"/>
          <w:numId w:val="30"/>
        </w:numPr>
        <w:rPr>
          <w:lang w:val="en-GB"/>
        </w:rPr>
      </w:pPr>
      <w:r>
        <w:rPr>
          <w:lang w:val="en-GB"/>
        </w:rPr>
        <w:t xml:space="preserve">The </w:t>
      </w:r>
      <w:r w:rsidRPr="00C46813">
        <w:rPr>
          <w:rStyle w:val="CodeChar"/>
        </w:rPr>
        <w:t>mongodb</w:t>
      </w:r>
      <w:r>
        <w:rPr>
          <w:lang w:val="en-GB"/>
        </w:rPr>
        <w:t xml:space="preserve"> the </w:t>
      </w:r>
      <w:r w:rsidRPr="00C46813">
        <w:rPr>
          <w:rStyle w:val="CodeChar"/>
        </w:rPr>
        <w:t>backend</w:t>
      </w:r>
      <w:r>
        <w:rPr>
          <w:lang w:val="en-GB"/>
        </w:rPr>
        <w:t xml:space="preserve"> services have </w:t>
      </w:r>
      <w:r w:rsidRPr="00C46813">
        <w:rPr>
          <w:b/>
          <w:bCs/>
          <w:lang w:val="en-GB"/>
        </w:rPr>
        <w:t>corresponding environment files</w:t>
      </w:r>
      <w:r>
        <w:rPr>
          <w:lang w:val="en-GB"/>
        </w:rPr>
        <w:t xml:space="preserve"> in the </w:t>
      </w:r>
      <w:r w:rsidRPr="00C46813">
        <w:rPr>
          <w:noProof/>
        </w:rPr>
        <w:t>"</w:t>
      </w:r>
      <w:r w:rsidRPr="00C46813">
        <w:rPr>
          <w:rStyle w:val="CodeChar"/>
        </w:rPr>
        <w:t>./env</w:t>
      </w:r>
      <w:r w:rsidRPr="00C46813">
        <w:rPr>
          <w:noProof/>
        </w:rPr>
        <w:t>"</w:t>
      </w:r>
      <w:r>
        <w:rPr>
          <w:lang w:val="en-GB"/>
        </w:rPr>
        <w:t xml:space="preserve"> folder, which you </w:t>
      </w:r>
      <w:r w:rsidRPr="00C46813">
        <w:rPr>
          <w:b/>
          <w:bCs/>
          <w:lang w:val="en-GB"/>
        </w:rPr>
        <w:t>should set</w:t>
      </w:r>
      <w:r>
        <w:rPr>
          <w:b/>
          <w:bCs/>
          <w:lang w:val="en-GB"/>
        </w:rPr>
        <w:t xml:space="preserve"> </w:t>
      </w:r>
      <w:r w:rsidRPr="00844CF7">
        <w:rPr>
          <w:lang w:val="en-GB"/>
        </w:rPr>
        <w:t>with their paths</w:t>
      </w:r>
      <w:r>
        <w:rPr>
          <w:lang w:val="en-GB"/>
        </w:rPr>
        <w:t xml:space="preserve">. Look how to </w:t>
      </w:r>
      <w:r w:rsidRPr="00C46813">
        <w:rPr>
          <w:b/>
          <w:bCs/>
          <w:lang w:val="en-GB"/>
        </w:rPr>
        <w:t>set environment variables from an external file</w:t>
      </w:r>
      <w:r>
        <w:rPr>
          <w:lang w:val="en-GB"/>
        </w:rPr>
        <w:t xml:space="preserve"> on the </w:t>
      </w:r>
      <w:r w:rsidRPr="00C46813">
        <w:rPr>
          <w:b/>
          <w:bCs/>
          <w:lang w:val="en-GB"/>
        </w:rPr>
        <w:t>Internet</w:t>
      </w:r>
      <w:r>
        <w:rPr>
          <w:lang w:val="en-GB"/>
        </w:rPr>
        <w:t>.</w:t>
      </w:r>
    </w:p>
    <w:p w14:paraId="1640D2BA" w14:textId="538D73FE" w:rsidR="00701153" w:rsidRPr="00555E68" w:rsidRDefault="00701153" w:rsidP="00701153">
      <w:pPr>
        <w:pStyle w:val="ListParagraph"/>
        <w:numPr>
          <w:ilvl w:val="0"/>
          <w:numId w:val="30"/>
        </w:numPr>
        <w:rPr>
          <w:lang w:val="en-GB"/>
        </w:rPr>
      </w:pPr>
      <w:r>
        <w:rPr>
          <w:lang w:val="en-GB"/>
        </w:rPr>
        <w:t xml:space="preserve">The </w:t>
      </w:r>
      <w:r w:rsidRPr="007B0E1A">
        <w:rPr>
          <w:b/>
          <w:bCs/>
          <w:lang w:val="en-GB"/>
        </w:rPr>
        <w:t>three containers</w:t>
      </w:r>
      <w:r>
        <w:rPr>
          <w:lang w:val="en-GB"/>
        </w:rPr>
        <w:t xml:space="preserve"> should be in a </w:t>
      </w:r>
      <w:r w:rsidRPr="007B0E1A">
        <w:rPr>
          <w:b/>
          <w:bCs/>
          <w:lang w:val="en-GB"/>
        </w:rPr>
        <w:t>common network</w:t>
      </w:r>
      <w:r w:rsidR="00D00545">
        <w:rPr>
          <w:b/>
          <w:bCs/>
          <w:lang w:val="en-GB"/>
        </w:rPr>
        <w:t>.</w:t>
      </w:r>
    </w:p>
    <w:p w14:paraId="0FF01C91" w14:textId="605FD64B" w:rsidR="00555E68" w:rsidRPr="00555E68" w:rsidRDefault="00555E68" w:rsidP="00555E68">
      <w:pPr>
        <w:rPr>
          <w:b/>
          <w:bCs/>
          <w:u w:val="single"/>
          <w:lang w:val="en-GB"/>
        </w:rPr>
      </w:pPr>
      <w:r w:rsidRPr="00555E68">
        <w:rPr>
          <w:b/>
          <w:bCs/>
          <w:u w:val="single"/>
          <w:lang w:val="en-GB"/>
        </w:rPr>
        <w:t>NOTE: Don't forget that you have to modify your connection string.</w:t>
      </w:r>
    </w:p>
    <w:p w14:paraId="084EECAE" w14:textId="77777777" w:rsidR="00FF41F2" w:rsidRDefault="00FF41F2" w:rsidP="00FF41F2">
      <w:pPr>
        <w:pStyle w:val="Heading3"/>
        <w:jc w:val="both"/>
      </w:pPr>
      <w:r>
        <w:t>Requirements</w:t>
      </w:r>
    </w:p>
    <w:p w14:paraId="56DA7CD7" w14:textId="06DCDEE2" w:rsidR="00FF41F2" w:rsidRDefault="00FF41F2" w:rsidP="00FF41F2">
      <w:r>
        <w:t xml:space="preserve">Provide the </w:t>
      </w:r>
      <w:r w:rsidR="000702CA">
        <w:t xml:space="preserve">three files – the two </w:t>
      </w:r>
      <w:proofErr w:type="spellStart"/>
      <w:r w:rsidR="000702CA">
        <w:t>Dockerfiles</w:t>
      </w:r>
      <w:proofErr w:type="spellEnd"/>
      <w:r w:rsidR="000702CA">
        <w:t xml:space="preserve"> and the docker-</w:t>
      </w:r>
      <w:proofErr w:type="spellStart"/>
      <w:r w:rsidR="000702CA">
        <w:t>compose.yml</w:t>
      </w:r>
      <w:proofErr w:type="spellEnd"/>
      <w:r w:rsidR="000702CA">
        <w:t xml:space="preserve"> file, as well as a </w:t>
      </w:r>
      <w:proofErr w:type="spellStart"/>
      <w:r w:rsidR="000702CA">
        <w:t>screenshoot</w:t>
      </w:r>
      <w:proofErr w:type="spellEnd"/>
      <w:r w:rsidR="000702CA">
        <w:t xml:space="preserve"> of the running application.</w:t>
      </w:r>
      <w:r>
        <w:t xml:space="preserve"> </w:t>
      </w:r>
    </w:p>
    <w:p w14:paraId="16F435B3" w14:textId="73668587" w:rsidR="00FF41F2" w:rsidRDefault="00FF41F2" w:rsidP="00FF41F2">
      <w:r>
        <w:t xml:space="preserve">Place all of the files in a folder named </w:t>
      </w:r>
      <w:r w:rsidRPr="00784CD6">
        <w:rPr>
          <w:rFonts w:ascii="Consolas" w:hAnsi="Consolas"/>
          <w:b/>
          <w:bCs/>
        </w:rPr>
        <w:t>{username}-</w:t>
      </w:r>
      <w:r>
        <w:rPr>
          <w:rFonts w:ascii="Consolas" w:hAnsi="Consolas"/>
          <w:b/>
          <w:bCs/>
        </w:rPr>
        <w:t>task-</w:t>
      </w:r>
      <w:r w:rsidR="00D8419D">
        <w:rPr>
          <w:rFonts w:ascii="Consolas" w:hAnsi="Consolas"/>
          <w:b/>
          <w:bCs/>
        </w:rPr>
        <w:t>1</w:t>
      </w:r>
      <w:r>
        <w:t>.</w:t>
      </w:r>
    </w:p>
    <w:p w14:paraId="75A49959" w14:textId="35932D16" w:rsidR="00920D0C" w:rsidRDefault="00920D0C" w:rsidP="00920D0C">
      <w:pPr>
        <w:pStyle w:val="Heading2"/>
        <w:jc w:val="both"/>
      </w:pPr>
      <w:r>
        <w:t>Deploy an ASP.NET Core MVC app to Azure via Terraform</w:t>
      </w:r>
    </w:p>
    <w:p w14:paraId="07321805" w14:textId="77777777" w:rsidR="005B0F26" w:rsidRDefault="005B0F26" w:rsidP="005B0F26">
      <w:r>
        <w:t xml:space="preserve">You are provided with a .NET application that consists of two projects – one for the </w:t>
      </w:r>
      <w:r w:rsidRPr="004F19A2">
        <w:rPr>
          <w:b/>
          <w:bCs/>
        </w:rPr>
        <w:t>web application</w:t>
      </w:r>
      <w:r>
        <w:t xml:space="preserve"> and one for the </w:t>
      </w:r>
      <w:r w:rsidRPr="004F19A2">
        <w:rPr>
          <w:b/>
          <w:bCs/>
        </w:rPr>
        <w:t>SQL Server database</w:t>
      </w:r>
      <w:r>
        <w:t xml:space="preserve">. </w:t>
      </w:r>
    </w:p>
    <w:p w14:paraId="778434A4" w14:textId="4018C4D2" w:rsidR="005B0F26" w:rsidRDefault="005B0F26" w:rsidP="005B0F26">
      <w:r>
        <w:t>Your task is to deploy the app to Azure via Terraform</w:t>
      </w:r>
      <w:r w:rsidR="00662FE7">
        <w:rPr>
          <w:lang w:val="bg-BG"/>
        </w:rPr>
        <w:t>. Deploy the app using four Terraform configuration files</w:t>
      </w:r>
      <w:r w:rsidR="008D2D86">
        <w:rPr>
          <w:lang w:val="bg-BG"/>
        </w:rPr>
        <w:t xml:space="preserve"> – </w:t>
      </w:r>
      <w:r w:rsidR="008D2D86" w:rsidRPr="008D2D86">
        <w:rPr>
          <w:b/>
          <w:bCs/>
          <w:lang w:val="bg-BG"/>
        </w:rPr>
        <w:t>main.tf</w:t>
      </w:r>
      <w:r w:rsidR="008D2D86">
        <w:rPr>
          <w:lang w:val="bg-BG"/>
        </w:rPr>
        <w:t xml:space="preserve">, </w:t>
      </w:r>
      <w:r w:rsidR="008D2D86" w:rsidRPr="008D2D86">
        <w:rPr>
          <w:b/>
          <w:bCs/>
          <w:lang w:val="bg-BG"/>
        </w:rPr>
        <w:t>variables.tf</w:t>
      </w:r>
      <w:r w:rsidR="008D2D86">
        <w:rPr>
          <w:lang w:val="bg-BG"/>
        </w:rPr>
        <w:t xml:space="preserve">, </w:t>
      </w:r>
      <w:r w:rsidR="008D2D86" w:rsidRPr="008D2D86">
        <w:rPr>
          <w:b/>
          <w:bCs/>
          <w:lang w:val="bg-BG"/>
        </w:rPr>
        <w:t>values.tfvars</w:t>
      </w:r>
      <w:r w:rsidR="008D2D86">
        <w:rPr>
          <w:lang w:val="bg-BG"/>
        </w:rPr>
        <w:t xml:space="preserve">, </w:t>
      </w:r>
      <w:r w:rsidR="008D2D86" w:rsidRPr="008D2D86">
        <w:rPr>
          <w:b/>
          <w:bCs/>
          <w:lang w:val="bg-BG"/>
        </w:rPr>
        <w:t>outputs.tf</w:t>
      </w:r>
      <w:r w:rsidR="008D2D86">
        <w:rPr>
          <w:lang w:val="bg-BG"/>
        </w:rPr>
        <w:t xml:space="preserve">. </w:t>
      </w:r>
    </w:p>
    <w:p w14:paraId="141F58B0" w14:textId="41BE1D40" w:rsidR="00A5085A" w:rsidRDefault="00A5085A" w:rsidP="00A5085A">
      <w:pPr>
        <w:pStyle w:val="Heading3"/>
        <w:jc w:val="both"/>
      </w:pPr>
      <w:r>
        <w:t>Requirements</w:t>
      </w:r>
    </w:p>
    <w:p w14:paraId="644EEEA7" w14:textId="462804B0" w:rsidR="009B68DE" w:rsidRDefault="009B68DE" w:rsidP="009B68DE">
      <w:r>
        <w:t>Provide the Terraform configuration files</w:t>
      </w:r>
      <w:r w:rsidR="00B8373A">
        <w:t xml:space="preserve"> and </w:t>
      </w:r>
      <w:proofErr w:type="gramStart"/>
      <w:r w:rsidR="00B8373A">
        <w:t>an</w:t>
      </w:r>
      <w:proofErr w:type="gramEnd"/>
      <w:r w:rsidR="00B8373A">
        <w:t xml:space="preserve"> </w:t>
      </w:r>
      <w:r w:rsidR="00A63978">
        <w:rPr>
          <w:b/>
          <w:bCs/>
        </w:rPr>
        <w:t xml:space="preserve">screenshot </w:t>
      </w:r>
      <w:r w:rsidR="00B8373A">
        <w:t xml:space="preserve">of the deployed app. </w:t>
      </w:r>
    </w:p>
    <w:p w14:paraId="78E5C569" w14:textId="159C9A5F" w:rsidR="003C490F" w:rsidRDefault="003C490F" w:rsidP="003C490F">
      <w:r>
        <w:lastRenderedPageBreak/>
        <w:t xml:space="preserve">Place all of the files in a folder named </w:t>
      </w:r>
      <w:r w:rsidRPr="00784CD6">
        <w:rPr>
          <w:rFonts w:ascii="Consolas" w:hAnsi="Consolas"/>
          <w:b/>
          <w:bCs/>
        </w:rPr>
        <w:t>{username}-</w:t>
      </w:r>
      <w:r w:rsidR="00EC2118">
        <w:rPr>
          <w:rFonts w:ascii="Consolas" w:hAnsi="Consolas"/>
          <w:b/>
          <w:bCs/>
        </w:rPr>
        <w:t>task-2</w:t>
      </w:r>
      <w:r>
        <w:t>.</w:t>
      </w:r>
    </w:p>
    <w:p w14:paraId="020013BF" w14:textId="67EDA2DC" w:rsidR="003E6563" w:rsidRDefault="00CB415A" w:rsidP="003E6563">
      <w:pPr>
        <w:pStyle w:val="Heading2"/>
      </w:pPr>
      <w:r>
        <w:t xml:space="preserve">BONUS: </w:t>
      </w:r>
      <w:r w:rsidR="003E6563">
        <w:t>Set up App Monitoring</w:t>
      </w:r>
    </w:p>
    <w:p w14:paraId="228DCA7C" w14:textId="0FF4B5E0" w:rsidR="006E3715" w:rsidRPr="006E3715" w:rsidRDefault="006E3715" w:rsidP="006E3715">
      <w:r>
        <w:t xml:space="preserve">Set up monitoring for the deployed </w:t>
      </w:r>
      <w:r w:rsidR="00513881">
        <w:t xml:space="preserve">.NET </w:t>
      </w:r>
      <w:r>
        <w:t>app in Azure</w:t>
      </w:r>
      <w:r w:rsidR="002E3B24">
        <w:t xml:space="preserve">. </w:t>
      </w:r>
      <w:r w:rsidR="00C857AA">
        <w:t>You should follow the steps and instructions below.</w:t>
      </w:r>
    </w:p>
    <w:p w14:paraId="17BE5085" w14:textId="595B081E" w:rsidR="003E6563" w:rsidRDefault="003E6563" w:rsidP="003E6563">
      <w:pPr>
        <w:pStyle w:val="Heading4"/>
      </w:pPr>
      <w:r>
        <w:t>Set up Prometheus and Blackbox Exporter</w:t>
      </w:r>
    </w:p>
    <w:p w14:paraId="74DC4F6D" w14:textId="65FFC9BE" w:rsidR="003E6563" w:rsidRDefault="003E6563" w:rsidP="003E6563">
      <w:r>
        <w:t xml:space="preserve">Set the following configurations in the </w:t>
      </w:r>
      <w:proofErr w:type="spellStart"/>
      <w:r w:rsidRPr="003E6563">
        <w:rPr>
          <w:rFonts w:ascii="Consolas" w:hAnsi="Consolas"/>
          <w:b/>
          <w:bCs/>
        </w:rPr>
        <w:t>prometheus</w:t>
      </w:r>
      <w:r w:rsidR="00D43CEE">
        <w:rPr>
          <w:rFonts w:ascii="Consolas" w:hAnsi="Consolas"/>
          <w:b/>
          <w:bCs/>
        </w:rPr>
        <w:t>-exam</w:t>
      </w:r>
      <w:r w:rsidRPr="003E6563">
        <w:rPr>
          <w:rFonts w:ascii="Consolas" w:hAnsi="Consolas"/>
          <w:b/>
          <w:bCs/>
        </w:rPr>
        <w:t>.yml</w:t>
      </w:r>
      <w:proofErr w:type="spellEnd"/>
      <w:r w:rsidRPr="003E6563">
        <w:rPr>
          <w:rFonts w:cstheme="minorHAnsi"/>
          <w:b/>
          <w:bCs/>
        </w:rPr>
        <w:t xml:space="preserve"> file:</w:t>
      </w:r>
    </w:p>
    <w:p w14:paraId="1F3E2B4A" w14:textId="09BE09A0" w:rsidR="003E6563" w:rsidRDefault="003E6563" w:rsidP="003E6563">
      <w:pPr>
        <w:pStyle w:val="ListParagraph"/>
        <w:numPr>
          <w:ilvl w:val="0"/>
          <w:numId w:val="28"/>
        </w:numPr>
      </w:pPr>
      <w:r>
        <w:t>Scrape the target every 15 seconds</w:t>
      </w:r>
    </w:p>
    <w:p w14:paraId="5A840209" w14:textId="5D05254F" w:rsidR="003E6563" w:rsidRPr="003E6563" w:rsidRDefault="003E6563" w:rsidP="003E6563">
      <w:pPr>
        <w:pStyle w:val="ListParagraph"/>
        <w:numPr>
          <w:ilvl w:val="0"/>
          <w:numId w:val="28"/>
        </w:numPr>
      </w:pPr>
      <w:r>
        <w:t xml:space="preserve">Metrics should be accessed on </w:t>
      </w:r>
      <w:r w:rsidRPr="003E6563">
        <w:rPr>
          <w:rFonts w:ascii="Consolas" w:hAnsi="Consolas"/>
          <w:b/>
          <w:bCs/>
        </w:rPr>
        <w:t>/probe</w:t>
      </w:r>
    </w:p>
    <w:p w14:paraId="79F33977" w14:textId="34AEF31E" w:rsidR="003E6563" w:rsidRDefault="003E6563" w:rsidP="003E6563">
      <w:pPr>
        <w:pStyle w:val="Heading4"/>
      </w:pPr>
      <w:r>
        <w:t xml:space="preserve">Set up </w:t>
      </w:r>
      <w:proofErr w:type="spellStart"/>
      <w:r>
        <w:t>AlertManager</w:t>
      </w:r>
      <w:proofErr w:type="spellEnd"/>
      <w:r>
        <w:t xml:space="preserve"> </w:t>
      </w:r>
    </w:p>
    <w:p w14:paraId="297524E9" w14:textId="1C84F435" w:rsidR="003E6563" w:rsidRDefault="003E6563" w:rsidP="003E6563">
      <w:pPr>
        <w:rPr>
          <w:rFonts w:cstheme="minorHAnsi"/>
          <w:b/>
          <w:bCs/>
        </w:rPr>
      </w:pPr>
      <w:r>
        <w:t xml:space="preserve">Set the following configurations in the </w:t>
      </w:r>
      <w:proofErr w:type="spellStart"/>
      <w:r w:rsidRPr="003E6563">
        <w:rPr>
          <w:rFonts w:ascii="Consolas" w:hAnsi="Consolas"/>
          <w:b/>
          <w:bCs/>
        </w:rPr>
        <w:t>alertmanager</w:t>
      </w:r>
      <w:r w:rsidR="00D43CEE">
        <w:rPr>
          <w:rFonts w:ascii="Consolas" w:hAnsi="Consolas"/>
          <w:b/>
          <w:bCs/>
        </w:rPr>
        <w:t>-exam</w:t>
      </w:r>
      <w:r w:rsidRPr="003E6563">
        <w:rPr>
          <w:rFonts w:ascii="Consolas" w:hAnsi="Consolas"/>
          <w:b/>
          <w:bCs/>
        </w:rPr>
        <w:t>.yml</w:t>
      </w:r>
      <w:proofErr w:type="spellEnd"/>
      <w:r w:rsidRPr="003E6563">
        <w:rPr>
          <w:rFonts w:cstheme="minorHAnsi"/>
          <w:b/>
          <w:bCs/>
        </w:rPr>
        <w:t xml:space="preserve"> file:</w:t>
      </w:r>
    </w:p>
    <w:p w14:paraId="5154291C" w14:textId="00AA4856" w:rsidR="00450C7D" w:rsidRDefault="00450C7D" w:rsidP="00450C7D">
      <w:pPr>
        <w:pStyle w:val="ListParagraph"/>
        <w:numPr>
          <w:ilvl w:val="0"/>
          <w:numId w:val="28"/>
        </w:numPr>
      </w:pPr>
      <w:r>
        <w:t>Set the timeout for alert resolution for 1 minute</w:t>
      </w:r>
    </w:p>
    <w:p w14:paraId="1FA5CC35" w14:textId="375A8822" w:rsidR="00450C7D" w:rsidRPr="00450C7D" w:rsidRDefault="00450C7D" w:rsidP="00450C7D">
      <w:pPr>
        <w:pStyle w:val="ListParagraph"/>
        <w:numPr>
          <w:ilvl w:val="0"/>
          <w:numId w:val="28"/>
        </w:numPr>
        <w:rPr>
          <w:rFonts w:ascii="Consolas" w:hAnsi="Consolas"/>
          <w:b/>
          <w:bCs/>
        </w:rPr>
      </w:pPr>
      <w:r>
        <w:t xml:space="preserve">Specify the </w:t>
      </w:r>
      <w:proofErr w:type="spellStart"/>
      <w:r w:rsidRPr="00450C7D">
        <w:rPr>
          <w:rFonts w:ascii="Consolas" w:hAnsi="Consolas"/>
          <w:b/>
          <w:bCs/>
        </w:rPr>
        <w:t>webhook_receiver</w:t>
      </w:r>
      <w:proofErr w:type="spellEnd"/>
      <w:r w:rsidRPr="00450C7D">
        <w:rPr>
          <w:rFonts w:cstheme="minorHAnsi"/>
          <w:b/>
          <w:bCs/>
        </w:rPr>
        <w:t xml:space="preserve"> (use the </w:t>
      </w:r>
      <w:hyperlink r:id="rId9" w:history="1">
        <w:proofErr w:type="spellStart"/>
        <w:proofErr w:type="gramStart"/>
        <w:r w:rsidRPr="00450C7D">
          <w:rPr>
            <w:rStyle w:val="Hyperlink"/>
            <w:rFonts w:cstheme="minorHAnsi"/>
            <w:b/>
            <w:bCs/>
          </w:rPr>
          <w:t>web.hook</w:t>
        </w:r>
        <w:proofErr w:type="spellEnd"/>
        <w:proofErr w:type="gramEnd"/>
      </w:hyperlink>
      <w:r w:rsidRPr="00450C7D">
        <w:rPr>
          <w:rFonts w:cstheme="minorHAnsi"/>
          <w:b/>
          <w:bCs/>
        </w:rPr>
        <w:t xml:space="preserve"> website)</w:t>
      </w:r>
    </w:p>
    <w:p w14:paraId="50049C63" w14:textId="5124825F" w:rsidR="00450C7D" w:rsidRDefault="00450C7D" w:rsidP="00450C7D">
      <w:pPr>
        <w:pStyle w:val="ListParagraph"/>
        <w:numPr>
          <w:ilvl w:val="0"/>
          <w:numId w:val="28"/>
        </w:numPr>
      </w:pPr>
      <w:r>
        <w:t xml:space="preserve">Specify that the alerts are sent to the </w:t>
      </w:r>
      <w:proofErr w:type="spellStart"/>
      <w:r w:rsidRPr="00450C7D">
        <w:rPr>
          <w:rFonts w:ascii="Consolas" w:hAnsi="Consolas"/>
          <w:b/>
          <w:bCs/>
        </w:rPr>
        <w:t>webhook_receiver</w:t>
      </w:r>
      <w:proofErr w:type="spellEnd"/>
    </w:p>
    <w:p w14:paraId="668FE763" w14:textId="423B7EC6" w:rsidR="00450C7D" w:rsidRDefault="00D43CEE" w:rsidP="00450C7D">
      <w:pPr>
        <w:pStyle w:val="ListParagraph"/>
        <w:numPr>
          <w:ilvl w:val="0"/>
          <w:numId w:val="28"/>
        </w:numPr>
      </w:pPr>
      <w:r>
        <w:t>Configure the alerting rules</w:t>
      </w:r>
    </w:p>
    <w:p w14:paraId="7F7B3D87" w14:textId="034A8ACF" w:rsidR="00D43CEE" w:rsidRDefault="00D43CEE" w:rsidP="00D43CEE">
      <w:r>
        <w:t xml:space="preserve">Don't forget to change the configurations in the </w:t>
      </w:r>
      <w:proofErr w:type="spellStart"/>
      <w:r w:rsidRPr="00D43CEE">
        <w:rPr>
          <w:rFonts w:ascii="Consolas" w:hAnsi="Consolas"/>
          <w:b/>
          <w:bCs/>
        </w:rPr>
        <w:t>prometheus-exam.yml</w:t>
      </w:r>
      <w:proofErr w:type="spellEnd"/>
      <w:r>
        <w:t xml:space="preserve"> file</w:t>
      </w:r>
    </w:p>
    <w:p w14:paraId="5DBBE5B0" w14:textId="2B630311" w:rsidR="00784CD6" w:rsidRDefault="00784CD6" w:rsidP="00784CD6">
      <w:pPr>
        <w:pStyle w:val="Heading4"/>
      </w:pPr>
      <w:r>
        <w:t xml:space="preserve">Set up Grafana </w:t>
      </w:r>
    </w:p>
    <w:p w14:paraId="1300C5EF" w14:textId="756151A6" w:rsidR="00784CD6" w:rsidRDefault="00784CD6" w:rsidP="00784CD6">
      <w:r>
        <w:t xml:space="preserve">Add a </w:t>
      </w:r>
      <w:r w:rsidRPr="00784CD6">
        <w:rPr>
          <w:b/>
          <w:bCs/>
        </w:rPr>
        <w:t>Prometheus Data Source</w:t>
      </w:r>
      <w:r>
        <w:t xml:space="preserve"> in Grafana. </w:t>
      </w:r>
    </w:p>
    <w:p w14:paraId="49D7F724" w14:textId="5D1F886C" w:rsidR="00784CD6" w:rsidRPr="00784CD6" w:rsidRDefault="00784CD6" w:rsidP="00784CD6">
      <w:r>
        <w:t xml:space="preserve">Create a Grafana Dashboard and create a </w:t>
      </w:r>
      <w:r w:rsidRPr="00784CD6">
        <w:rPr>
          <w:b/>
          <w:bCs/>
        </w:rPr>
        <w:t>histogram</w:t>
      </w:r>
      <w:r>
        <w:t xml:space="preserve"> for the </w:t>
      </w:r>
      <w:r w:rsidRPr="00784CD6">
        <w:rPr>
          <w:b/>
          <w:bCs/>
        </w:rPr>
        <w:t>HTTP probe duration metric</w:t>
      </w:r>
      <w:r>
        <w:t xml:space="preserve">, then export the Grafana </w:t>
      </w:r>
      <w:r w:rsidRPr="00784CD6">
        <w:rPr>
          <w:b/>
          <w:bCs/>
        </w:rPr>
        <w:t>dashboard</w:t>
      </w:r>
      <w:r>
        <w:t xml:space="preserve"> as a </w:t>
      </w:r>
      <w:r w:rsidRPr="00784CD6">
        <w:rPr>
          <w:b/>
          <w:bCs/>
        </w:rPr>
        <w:t>JSON</w:t>
      </w:r>
      <w:r>
        <w:t xml:space="preserve"> file.</w:t>
      </w:r>
    </w:p>
    <w:p w14:paraId="29B7E073" w14:textId="77777777" w:rsidR="00784CD6" w:rsidRDefault="00784CD6" w:rsidP="00784CD6">
      <w:pPr>
        <w:pStyle w:val="Heading3"/>
        <w:jc w:val="both"/>
      </w:pPr>
      <w:r>
        <w:t>Requirements</w:t>
      </w:r>
    </w:p>
    <w:p w14:paraId="0E2A67C2" w14:textId="74DE34F9" w:rsidR="00784CD6" w:rsidRDefault="00784CD6" w:rsidP="00784CD6">
      <w:r>
        <w:t xml:space="preserve">Provide the </w:t>
      </w:r>
      <w:proofErr w:type="spellStart"/>
      <w:r w:rsidRPr="00784CD6">
        <w:rPr>
          <w:rFonts w:ascii="Consolas" w:hAnsi="Consolas"/>
          <w:b/>
          <w:bCs/>
        </w:rPr>
        <w:t>prometheus-exam.yml</w:t>
      </w:r>
      <w:proofErr w:type="spellEnd"/>
      <w:r w:rsidRPr="00784CD6">
        <w:rPr>
          <w:rFonts w:cstheme="minorHAnsi"/>
        </w:rPr>
        <w:t xml:space="preserve"> and </w:t>
      </w:r>
      <w:proofErr w:type="spellStart"/>
      <w:r w:rsidRPr="00784CD6">
        <w:rPr>
          <w:rFonts w:ascii="Consolas" w:hAnsi="Consolas" w:cstheme="minorHAnsi"/>
          <w:b/>
          <w:bCs/>
        </w:rPr>
        <w:t>alertmanager-exam.yml</w:t>
      </w:r>
      <w:proofErr w:type="spellEnd"/>
      <w:r w:rsidRPr="00784CD6">
        <w:rPr>
          <w:rFonts w:cstheme="minorHAnsi"/>
        </w:rPr>
        <w:t xml:space="preserve"> </w:t>
      </w:r>
      <w:r>
        <w:t xml:space="preserve">configuration files and the </w:t>
      </w:r>
      <w:r w:rsidRPr="00784CD6">
        <w:rPr>
          <w:b/>
          <w:bCs/>
        </w:rPr>
        <w:t>JSON export</w:t>
      </w:r>
      <w:r>
        <w:t xml:space="preserve"> file from </w:t>
      </w:r>
      <w:r w:rsidRPr="00784CD6">
        <w:rPr>
          <w:b/>
          <w:bCs/>
        </w:rPr>
        <w:t>Grafana</w:t>
      </w:r>
      <w:r>
        <w:t xml:space="preserve">. </w:t>
      </w:r>
    </w:p>
    <w:p w14:paraId="150ABBA6" w14:textId="187784F7" w:rsidR="003C490F" w:rsidRDefault="003C490F" w:rsidP="003C490F">
      <w:r>
        <w:t xml:space="preserve">Place all of the files in a folder named </w:t>
      </w:r>
      <w:r w:rsidRPr="00784CD6">
        <w:rPr>
          <w:rFonts w:ascii="Consolas" w:hAnsi="Consolas"/>
          <w:b/>
          <w:bCs/>
        </w:rPr>
        <w:t>{username}-</w:t>
      </w:r>
      <w:r w:rsidR="00786E9B">
        <w:rPr>
          <w:rFonts w:ascii="Consolas" w:hAnsi="Consolas"/>
          <w:b/>
          <w:bCs/>
        </w:rPr>
        <w:t>task-3</w:t>
      </w:r>
      <w:r>
        <w:t>.</w:t>
      </w:r>
    </w:p>
    <w:p w14:paraId="11666649" w14:textId="77777777" w:rsidR="003C490F" w:rsidRDefault="003C490F" w:rsidP="004F5324">
      <w:pPr>
        <w:pStyle w:val="Heading2"/>
        <w:numPr>
          <w:ilvl w:val="0"/>
          <w:numId w:val="0"/>
        </w:numPr>
        <w:ind w:left="360" w:hanging="360"/>
      </w:pPr>
      <w:r>
        <w:t>Submission</w:t>
      </w:r>
    </w:p>
    <w:p w14:paraId="206EA842" w14:textId="42D6E11E" w:rsidR="003C490F" w:rsidRDefault="003C490F" w:rsidP="003C490F">
      <w:r>
        <w:t>Add all of the folders in an archive (</w:t>
      </w:r>
      <w:r w:rsidRPr="003C490F">
        <w:rPr>
          <w:rFonts w:ascii="Consolas" w:hAnsi="Consolas"/>
          <w:b/>
          <w:bCs/>
        </w:rPr>
        <w:t>.zip</w:t>
      </w:r>
      <w:r>
        <w:t xml:space="preserve">, </w:t>
      </w:r>
      <w:r w:rsidRPr="003C490F">
        <w:rPr>
          <w:rFonts w:ascii="Consolas" w:hAnsi="Consolas"/>
          <w:b/>
          <w:bCs/>
        </w:rPr>
        <w:t>.</w:t>
      </w:r>
      <w:proofErr w:type="spellStart"/>
      <w:r w:rsidRPr="003C490F">
        <w:rPr>
          <w:rFonts w:ascii="Consolas" w:hAnsi="Consolas"/>
          <w:b/>
          <w:bCs/>
        </w:rPr>
        <w:t>rar</w:t>
      </w:r>
      <w:proofErr w:type="spellEnd"/>
      <w:r>
        <w:t xml:space="preserve">, </w:t>
      </w:r>
      <w:r w:rsidRPr="003C490F">
        <w:rPr>
          <w:rFonts w:ascii="Consolas" w:hAnsi="Consolas"/>
          <w:b/>
          <w:bCs/>
        </w:rPr>
        <w:t>.7z</w:t>
      </w:r>
      <w:r>
        <w:t xml:space="preserve">) and </w:t>
      </w:r>
      <w:r w:rsidR="002F2FDD">
        <w:t xml:space="preserve">upload it to the </w:t>
      </w:r>
      <w:r w:rsidR="002F2FDD" w:rsidRPr="00A21139">
        <w:rPr>
          <w:b/>
          <w:bCs/>
        </w:rPr>
        <w:t>SULS</w:t>
      </w:r>
      <w:r w:rsidR="002F2FDD">
        <w:t xml:space="preserve"> system.</w:t>
      </w:r>
      <w:r w:rsidR="00A208FB">
        <w:t xml:space="preserve"> </w:t>
      </w:r>
    </w:p>
    <w:p w14:paraId="4BD6E84C" w14:textId="77777777" w:rsidR="003E6563" w:rsidRPr="003E6563" w:rsidRDefault="003E6563" w:rsidP="003E6563"/>
    <w:p w14:paraId="6C26FEE9" w14:textId="469BF1E7" w:rsidR="00920D0C" w:rsidRPr="00EC0F09" w:rsidRDefault="00920D0C" w:rsidP="005B0F26"/>
    <w:sectPr w:rsidR="00920D0C" w:rsidRPr="00EC0F09" w:rsidSect="00D21DB6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05BBA7" w14:textId="77777777" w:rsidR="00D21DB6" w:rsidRDefault="00D21DB6" w:rsidP="008068A2">
      <w:pPr>
        <w:spacing w:after="0" w:line="240" w:lineRule="auto"/>
      </w:pPr>
      <w:r>
        <w:separator/>
      </w:r>
    </w:p>
  </w:endnote>
  <w:endnote w:type="continuationSeparator" w:id="0">
    <w:p w14:paraId="77461F9F" w14:textId="77777777" w:rsidR="00D21DB6" w:rsidRDefault="00D21DB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5097FB" w14:textId="77777777" w:rsidR="00D21DB6" w:rsidRDefault="00D21DB6" w:rsidP="008068A2">
      <w:pPr>
        <w:spacing w:after="0" w:line="240" w:lineRule="auto"/>
      </w:pPr>
      <w:r>
        <w:separator/>
      </w:r>
    </w:p>
  </w:footnote>
  <w:footnote w:type="continuationSeparator" w:id="0">
    <w:p w14:paraId="0D20D932" w14:textId="77777777" w:rsidR="00D21DB6" w:rsidRDefault="00D21DB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F4B74"/>
    <w:multiLevelType w:val="hybridMultilevel"/>
    <w:tmpl w:val="00B0D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5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256E1A"/>
    <w:multiLevelType w:val="hybridMultilevel"/>
    <w:tmpl w:val="EB548DA6"/>
    <w:lvl w:ilvl="0" w:tplc="B1FED9A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79070A"/>
    <w:multiLevelType w:val="hybridMultilevel"/>
    <w:tmpl w:val="3FBCA4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BD574A"/>
    <w:multiLevelType w:val="hybridMultilevel"/>
    <w:tmpl w:val="42762AB2"/>
    <w:lvl w:ilvl="0" w:tplc="7A98B1F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D7270DD"/>
    <w:multiLevelType w:val="hybridMultilevel"/>
    <w:tmpl w:val="093CA8BE"/>
    <w:lvl w:ilvl="0" w:tplc="5AFAB6A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CB3ED8"/>
    <w:multiLevelType w:val="hybridMultilevel"/>
    <w:tmpl w:val="0A0E28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0742634">
    <w:abstractNumId w:val="4"/>
  </w:num>
  <w:num w:numId="2" w16cid:durableId="978418501">
    <w:abstractNumId w:val="18"/>
  </w:num>
  <w:num w:numId="3" w16cid:durableId="1285771535">
    <w:abstractNumId w:val="11"/>
  </w:num>
  <w:num w:numId="4" w16cid:durableId="272372176">
    <w:abstractNumId w:val="9"/>
  </w:num>
  <w:num w:numId="5" w16cid:durableId="1763910607">
    <w:abstractNumId w:val="21"/>
  </w:num>
  <w:num w:numId="6" w16cid:durableId="823349855">
    <w:abstractNumId w:val="7"/>
  </w:num>
  <w:num w:numId="7" w16cid:durableId="1611693610">
    <w:abstractNumId w:val="23"/>
  </w:num>
  <w:num w:numId="8" w16cid:durableId="1667511413">
    <w:abstractNumId w:val="15"/>
  </w:num>
  <w:num w:numId="9" w16cid:durableId="620914188">
    <w:abstractNumId w:val="3"/>
  </w:num>
  <w:num w:numId="10" w16cid:durableId="1587105599">
    <w:abstractNumId w:val="27"/>
  </w:num>
  <w:num w:numId="11" w16cid:durableId="1870295455">
    <w:abstractNumId w:val="25"/>
  </w:num>
  <w:num w:numId="12" w16cid:durableId="1239628980">
    <w:abstractNumId w:val="5"/>
  </w:num>
  <w:num w:numId="13" w16cid:durableId="2005205077">
    <w:abstractNumId w:val="17"/>
  </w:num>
  <w:num w:numId="14" w16cid:durableId="1642223914">
    <w:abstractNumId w:val="14"/>
  </w:num>
  <w:num w:numId="15" w16cid:durableId="1473792843">
    <w:abstractNumId w:val="1"/>
  </w:num>
  <w:num w:numId="16" w16cid:durableId="814569031">
    <w:abstractNumId w:val="28"/>
  </w:num>
  <w:num w:numId="17" w16cid:durableId="1059396765">
    <w:abstractNumId w:val="13"/>
  </w:num>
  <w:num w:numId="18" w16cid:durableId="765544212">
    <w:abstractNumId w:val="20"/>
  </w:num>
  <w:num w:numId="19" w16cid:durableId="2121027821">
    <w:abstractNumId w:val="10"/>
  </w:num>
  <w:num w:numId="20" w16cid:durableId="148594144">
    <w:abstractNumId w:val="6"/>
  </w:num>
  <w:num w:numId="21" w16cid:durableId="1908228540">
    <w:abstractNumId w:val="27"/>
  </w:num>
  <w:num w:numId="22" w16cid:durableId="636449187">
    <w:abstractNumId w:val="2"/>
  </w:num>
  <w:num w:numId="23" w16cid:durableId="1721855575">
    <w:abstractNumId w:val="22"/>
  </w:num>
  <w:num w:numId="24" w16cid:durableId="2093551703">
    <w:abstractNumId w:val="16"/>
  </w:num>
  <w:num w:numId="25" w16cid:durableId="635379521">
    <w:abstractNumId w:val="4"/>
  </w:num>
  <w:num w:numId="26" w16cid:durableId="1444377397">
    <w:abstractNumId w:val="26"/>
  </w:num>
  <w:num w:numId="27" w16cid:durableId="1344935760">
    <w:abstractNumId w:val="24"/>
  </w:num>
  <w:num w:numId="28" w16cid:durableId="571082862">
    <w:abstractNumId w:val="8"/>
  </w:num>
  <w:num w:numId="29" w16cid:durableId="922953362">
    <w:abstractNumId w:val="12"/>
  </w:num>
  <w:num w:numId="30" w16cid:durableId="495802795">
    <w:abstractNumId w:val="19"/>
  </w:num>
  <w:num w:numId="31" w16cid:durableId="1555120649">
    <w:abstractNumId w:val="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qQUASWvqhiwAAAA="/>
  </w:docVars>
  <w:rsids>
    <w:rsidRoot w:val="008068A2"/>
    <w:rsid w:val="00001D78"/>
    <w:rsid w:val="000023FD"/>
    <w:rsid w:val="00002C1C"/>
    <w:rsid w:val="00003701"/>
    <w:rsid w:val="00003B3A"/>
    <w:rsid w:val="00004AD2"/>
    <w:rsid w:val="00004CBF"/>
    <w:rsid w:val="00006FB4"/>
    <w:rsid w:val="00007044"/>
    <w:rsid w:val="00007ECB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2E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2A04"/>
    <w:rsid w:val="0003315B"/>
    <w:rsid w:val="00034142"/>
    <w:rsid w:val="00034A6E"/>
    <w:rsid w:val="000407D1"/>
    <w:rsid w:val="00043791"/>
    <w:rsid w:val="000460A0"/>
    <w:rsid w:val="00046411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0AE3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02CA"/>
    <w:rsid w:val="00070D47"/>
    <w:rsid w:val="00072702"/>
    <w:rsid w:val="00073504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90B65"/>
    <w:rsid w:val="0009270D"/>
    <w:rsid w:val="00092D2A"/>
    <w:rsid w:val="00092FB4"/>
    <w:rsid w:val="000934B6"/>
    <w:rsid w:val="00093B61"/>
    <w:rsid w:val="000956CF"/>
    <w:rsid w:val="00095A68"/>
    <w:rsid w:val="00095E26"/>
    <w:rsid w:val="00096AA4"/>
    <w:rsid w:val="0009706E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6DC"/>
    <w:rsid w:val="000C17EB"/>
    <w:rsid w:val="000C1D68"/>
    <w:rsid w:val="000C2457"/>
    <w:rsid w:val="000C32B5"/>
    <w:rsid w:val="000C35D2"/>
    <w:rsid w:val="000C42C6"/>
    <w:rsid w:val="000C48D5"/>
    <w:rsid w:val="000C5C40"/>
    <w:rsid w:val="000C5CB3"/>
    <w:rsid w:val="000C61FF"/>
    <w:rsid w:val="000D15AE"/>
    <w:rsid w:val="000D164D"/>
    <w:rsid w:val="000D4520"/>
    <w:rsid w:val="000D530A"/>
    <w:rsid w:val="000D65C4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1072"/>
    <w:rsid w:val="000F2D24"/>
    <w:rsid w:val="000F3C1F"/>
    <w:rsid w:val="000F4444"/>
    <w:rsid w:val="000F49DE"/>
    <w:rsid w:val="000F560F"/>
    <w:rsid w:val="000F6DFE"/>
    <w:rsid w:val="000F7638"/>
    <w:rsid w:val="00103906"/>
    <w:rsid w:val="00103934"/>
    <w:rsid w:val="00103A0D"/>
    <w:rsid w:val="00105B75"/>
    <w:rsid w:val="00105C3E"/>
    <w:rsid w:val="001068EF"/>
    <w:rsid w:val="00106D3B"/>
    <w:rsid w:val="00107497"/>
    <w:rsid w:val="00107EAC"/>
    <w:rsid w:val="00107F3C"/>
    <w:rsid w:val="00110989"/>
    <w:rsid w:val="00111A0E"/>
    <w:rsid w:val="001120AB"/>
    <w:rsid w:val="001129C3"/>
    <w:rsid w:val="00113B9B"/>
    <w:rsid w:val="00115F85"/>
    <w:rsid w:val="001167E9"/>
    <w:rsid w:val="00120D44"/>
    <w:rsid w:val="0012316A"/>
    <w:rsid w:val="00123CC9"/>
    <w:rsid w:val="00124647"/>
    <w:rsid w:val="00124E46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8CB"/>
    <w:rsid w:val="00142C75"/>
    <w:rsid w:val="00143B92"/>
    <w:rsid w:val="00143E63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5F3C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87E00"/>
    <w:rsid w:val="00190928"/>
    <w:rsid w:val="0019107D"/>
    <w:rsid w:val="00192022"/>
    <w:rsid w:val="00192692"/>
    <w:rsid w:val="001926C0"/>
    <w:rsid w:val="00192733"/>
    <w:rsid w:val="00193821"/>
    <w:rsid w:val="001960CE"/>
    <w:rsid w:val="0019693A"/>
    <w:rsid w:val="00196A37"/>
    <w:rsid w:val="00197F27"/>
    <w:rsid w:val="001A0D76"/>
    <w:rsid w:val="001A2DD2"/>
    <w:rsid w:val="001A41E0"/>
    <w:rsid w:val="001A6728"/>
    <w:rsid w:val="001A7917"/>
    <w:rsid w:val="001B06D6"/>
    <w:rsid w:val="001B13DA"/>
    <w:rsid w:val="001B1E23"/>
    <w:rsid w:val="001B3ECD"/>
    <w:rsid w:val="001B44AF"/>
    <w:rsid w:val="001B603D"/>
    <w:rsid w:val="001B68D0"/>
    <w:rsid w:val="001B7A50"/>
    <w:rsid w:val="001C00A9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6F03"/>
    <w:rsid w:val="001C7939"/>
    <w:rsid w:val="001D0611"/>
    <w:rsid w:val="001D0773"/>
    <w:rsid w:val="001D2464"/>
    <w:rsid w:val="001D4711"/>
    <w:rsid w:val="001D47B7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969"/>
    <w:rsid w:val="001E3AC3"/>
    <w:rsid w:val="001E3B3E"/>
    <w:rsid w:val="001E3FEF"/>
    <w:rsid w:val="001E5B0F"/>
    <w:rsid w:val="001E5B8D"/>
    <w:rsid w:val="001E61E9"/>
    <w:rsid w:val="001E76ED"/>
    <w:rsid w:val="001E7EE2"/>
    <w:rsid w:val="001F1FEA"/>
    <w:rsid w:val="001F237B"/>
    <w:rsid w:val="001F25D9"/>
    <w:rsid w:val="001F28BE"/>
    <w:rsid w:val="001F4224"/>
    <w:rsid w:val="001F4DA4"/>
    <w:rsid w:val="001F4E78"/>
    <w:rsid w:val="001F577D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1BE"/>
    <w:rsid w:val="00214303"/>
    <w:rsid w:val="00215FCE"/>
    <w:rsid w:val="002229A0"/>
    <w:rsid w:val="00222DBE"/>
    <w:rsid w:val="00222EEB"/>
    <w:rsid w:val="002233E3"/>
    <w:rsid w:val="0022459E"/>
    <w:rsid w:val="00224C66"/>
    <w:rsid w:val="00224DC6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3776"/>
    <w:rsid w:val="00244819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589D"/>
    <w:rsid w:val="00265C82"/>
    <w:rsid w:val="002664E1"/>
    <w:rsid w:val="00266635"/>
    <w:rsid w:val="00266A09"/>
    <w:rsid w:val="00267F30"/>
    <w:rsid w:val="00270A09"/>
    <w:rsid w:val="00272E5B"/>
    <w:rsid w:val="00273AB6"/>
    <w:rsid w:val="0027423A"/>
    <w:rsid w:val="00274400"/>
    <w:rsid w:val="0027601D"/>
    <w:rsid w:val="00276673"/>
    <w:rsid w:val="00277F60"/>
    <w:rsid w:val="0028004B"/>
    <w:rsid w:val="00280AE5"/>
    <w:rsid w:val="00282452"/>
    <w:rsid w:val="00282E5E"/>
    <w:rsid w:val="00283683"/>
    <w:rsid w:val="0028404C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E18"/>
    <w:rsid w:val="002A4589"/>
    <w:rsid w:val="002A459E"/>
    <w:rsid w:val="002A5454"/>
    <w:rsid w:val="002A77C4"/>
    <w:rsid w:val="002A7B50"/>
    <w:rsid w:val="002B0473"/>
    <w:rsid w:val="002B051B"/>
    <w:rsid w:val="002B12BE"/>
    <w:rsid w:val="002B1F3E"/>
    <w:rsid w:val="002B2C76"/>
    <w:rsid w:val="002B3A5A"/>
    <w:rsid w:val="002B3AA5"/>
    <w:rsid w:val="002B7064"/>
    <w:rsid w:val="002B7B6F"/>
    <w:rsid w:val="002C04CB"/>
    <w:rsid w:val="002C0B48"/>
    <w:rsid w:val="002C114A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3682"/>
    <w:rsid w:val="002D4111"/>
    <w:rsid w:val="002D43D4"/>
    <w:rsid w:val="002D5E8C"/>
    <w:rsid w:val="002D7DAB"/>
    <w:rsid w:val="002E01F1"/>
    <w:rsid w:val="002E0EE3"/>
    <w:rsid w:val="002E1188"/>
    <w:rsid w:val="002E298F"/>
    <w:rsid w:val="002E38AF"/>
    <w:rsid w:val="002E3B24"/>
    <w:rsid w:val="002E4AC9"/>
    <w:rsid w:val="002E63DF"/>
    <w:rsid w:val="002E7226"/>
    <w:rsid w:val="002E7326"/>
    <w:rsid w:val="002E79B2"/>
    <w:rsid w:val="002E7BF0"/>
    <w:rsid w:val="002F01BF"/>
    <w:rsid w:val="002F2560"/>
    <w:rsid w:val="002F29A7"/>
    <w:rsid w:val="002F2FDD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A5C"/>
    <w:rsid w:val="00303B21"/>
    <w:rsid w:val="00303E57"/>
    <w:rsid w:val="0030433B"/>
    <w:rsid w:val="00307F8D"/>
    <w:rsid w:val="00310ACD"/>
    <w:rsid w:val="003114EC"/>
    <w:rsid w:val="003118A4"/>
    <w:rsid w:val="00312F8F"/>
    <w:rsid w:val="0031358C"/>
    <w:rsid w:val="00313852"/>
    <w:rsid w:val="00313931"/>
    <w:rsid w:val="00315CA0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26F4F"/>
    <w:rsid w:val="00331EA4"/>
    <w:rsid w:val="00331FCC"/>
    <w:rsid w:val="0033212E"/>
    <w:rsid w:val="00332269"/>
    <w:rsid w:val="00333790"/>
    <w:rsid w:val="00333CFE"/>
    <w:rsid w:val="00333D71"/>
    <w:rsid w:val="00333F40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4BE9"/>
    <w:rsid w:val="003461B9"/>
    <w:rsid w:val="003469B7"/>
    <w:rsid w:val="00346BFF"/>
    <w:rsid w:val="0034763A"/>
    <w:rsid w:val="00347E21"/>
    <w:rsid w:val="00350FB7"/>
    <w:rsid w:val="00351133"/>
    <w:rsid w:val="003512CA"/>
    <w:rsid w:val="00352847"/>
    <w:rsid w:val="00352BFF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3A65"/>
    <w:rsid w:val="00364BA6"/>
    <w:rsid w:val="00364C7A"/>
    <w:rsid w:val="00367B13"/>
    <w:rsid w:val="00367EE3"/>
    <w:rsid w:val="00370773"/>
    <w:rsid w:val="00371219"/>
    <w:rsid w:val="00371906"/>
    <w:rsid w:val="003719CB"/>
    <w:rsid w:val="003719EC"/>
    <w:rsid w:val="0037305F"/>
    <w:rsid w:val="0037351A"/>
    <w:rsid w:val="00376400"/>
    <w:rsid w:val="0037787D"/>
    <w:rsid w:val="00381407"/>
    <w:rsid w:val="003817EF"/>
    <w:rsid w:val="0038239B"/>
    <w:rsid w:val="0038262B"/>
    <w:rsid w:val="00382A45"/>
    <w:rsid w:val="003864C5"/>
    <w:rsid w:val="00386DD2"/>
    <w:rsid w:val="003879DB"/>
    <w:rsid w:val="00387EEE"/>
    <w:rsid w:val="00387F4F"/>
    <w:rsid w:val="00390B44"/>
    <w:rsid w:val="0039132F"/>
    <w:rsid w:val="00391924"/>
    <w:rsid w:val="003949C4"/>
    <w:rsid w:val="0039526E"/>
    <w:rsid w:val="00395692"/>
    <w:rsid w:val="00396876"/>
    <w:rsid w:val="00397C38"/>
    <w:rsid w:val="003A0A99"/>
    <w:rsid w:val="003A0EDB"/>
    <w:rsid w:val="003A1601"/>
    <w:rsid w:val="003A2566"/>
    <w:rsid w:val="003A353C"/>
    <w:rsid w:val="003A5602"/>
    <w:rsid w:val="003A7006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490F"/>
    <w:rsid w:val="003C5343"/>
    <w:rsid w:val="003C69BA"/>
    <w:rsid w:val="003C7461"/>
    <w:rsid w:val="003D13F4"/>
    <w:rsid w:val="003D1510"/>
    <w:rsid w:val="003D20FC"/>
    <w:rsid w:val="003D38B3"/>
    <w:rsid w:val="003D42DD"/>
    <w:rsid w:val="003D58B4"/>
    <w:rsid w:val="003D5AA1"/>
    <w:rsid w:val="003D5D25"/>
    <w:rsid w:val="003D6789"/>
    <w:rsid w:val="003D6B10"/>
    <w:rsid w:val="003D6BDD"/>
    <w:rsid w:val="003E038B"/>
    <w:rsid w:val="003E0B3A"/>
    <w:rsid w:val="003E1013"/>
    <w:rsid w:val="003E152A"/>
    <w:rsid w:val="003E167F"/>
    <w:rsid w:val="003E1AB1"/>
    <w:rsid w:val="003E2A2C"/>
    <w:rsid w:val="003E387A"/>
    <w:rsid w:val="003E391D"/>
    <w:rsid w:val="003E436C"/>
    <w:rsid w:val="003E4C42"/>
    <w:rsid w:val="003E6563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56E4"/>
    <w:rsid w:val="004076BC"/>
    <w:rsid w:val="00407D9E"/>
    <w:rsid w:val="00410C06"/>
    <w:rsid w:val="00410FB5"/>
    <w:rsid w:val="00411E9A"/>
    <w:rsid w:val="004137B5"/>
    <w:rsid w:val="00413AB2"/>
    <w:rsid w:val="00414810"/>
    <w:rsid w:val="004157B1"/>
    <w:rsid w:val="00415AD1"/>
    <w:rsid w:val="00420F26"/>
    <w:rsid w:val="00421019"/>
    <w:rsid w:val="00421632"/>
    <w:rsid w:val="00423198"/>
    <w:rsid w:val="00424145"/>
    <w:rsid w:val="00425678"/>
    <w:rsid w:val="00425D54"/>
    <w:rsid w:val="00426075"/>
    <w:rsid w:val="0042711B"/>
    <w:rsid w:val="00427D87"/>
    <w:rsid w:val="00427ED7"/>
    <w:rsid w:val="0043017F"/>
    <w:rsid w:val="00430533"/>
    <w:rsid w:val="004305D1"/>
    <w:rsid w:val="004311CA"/>
    <w:rsid w:val="00431908"/>
    <w:rsid w:val="00431F63"/>
    <w:rsid w:val="0043328E"/>
    <w:rsid w:val="004344CB"/>
    <w:rsid w:val="00436259"/>
    <w:rsid w:val="004365BE"/>
    <w:rsid w:val="0043661F"/>
    <w:rsid w:val="00436809"/>
    <w:rsid w:val="00436E13"/>
    <w:rsid w:val="0043766A"/>
    <w:rsid w:val="00440407"/>
    <w:rsid w:val="004409EC"/>
    <w:rsid w:val="00440F70"/>
    <w:rsid w:val="004415A7"/>
    <w:rsid w:val="00441821"/>
    <w:rsid w:val="004418D7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46C51"/>
    <w:rsid w:val="004509C3"/>
    <w:rsid w:val="00450C7D"/>
    <w:rsid w:val="00452545"/>
    <w:rsid w:val="004525BC"/>
    <w:rsid w:val="00453464"/>
    <w:rsid w:val="00453EC0"/>
    <w:rsid w:val="0045670C"/>
    <w:rsid w:val="00457BAF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458"/>
    <w:rsid w:val="00476D4B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936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4CB1"/>
    <w:rsid w:val="004A58B7"/>
    <w:rsid w:val="004A5B62"/>
    <w:rsid w:val="004A5F04"/>
    <w:rsid w:val="004A6DD0"/>
    <w:rsid w:val="004A782D"/>
    <w:rsid w:val="004A7E77"/>
    <w:rsid w:val="004B05F5"/>
    <w:rsid w:val="004B1042"/>
    <w:rsid w:val="004B270F"/>
    <w:rsid w:val="004B36A7"/>
    <w:rsid w:val="004B3B11"/>
    <w:rsid w:val="004B4CB7"/>
    <w:rsid w:val="004B519A"/>
    <w:rsid w:val="004B5D52"/>
    <w:rsid w:val="004B6E78"/>
    <w:rsid w:val="004C10B1"/>
    <w:rsid w:val="004C1FB7"/>
    <w:rsid w:val="004C258C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9DB"/>
    <w:rsid w:val="004D2FEF"/>
    <w:rsid w:val="004D30EF"/>
    <w:rsid w:val="004D4459"/>
    <w:rsid w:val="004D5F53"/>
    <w:rsid w:val="004D665F"/>
    <w:rsid w:val="004D7B3B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3C"/>
    <w:rsid w:val="004E7156"/>
    <w:rsid w:val="004E7471"/>
    <w:rsid w:val="004E7E74"/>
    <w:rsid w:val="004F07EB"/>
    <w:rsid w:val="004F0DB8"/>
    <w:rsid w:val="004F0F7A"/>
    <w:rsid w:val="004F1888"/>
    <w:rsid w:val="004F19A2"/>
    <w:rsid w:val="004F2CE7"/>
    <w:rsid w:val="004F2E08"/>
    <w:rsid w:val="004F333B"/>
    <w:rsid w:val="004F3634"/>
    <w:rsid w:val="004F3783"/>
    <w:rsid w:val="004F4D00"/>
    <w:rsid w:val="004F4ED3"/>
    <w:rsid w:val="004F5324"/>
    <w:rsid w:val="004F69A4"/>
    <w:rsid w:val="004F7C79"/>
    <w:rsid w:val="0050017E"/>
    <w:rsid w:val="00500921"/>
    <w:rsid w:val="00500CF3"/>
    <w:rsid w:val="00501297"/>
    <w:rsid w:val="005020B0"/>
    <w:rsid w:val="005029B2"/>
    <w:rsid w:val="0050308F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881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1B8C"/>
    <w:rsid w:val="00531B91"/>
    <w:rsid w:val="00532B6D"/>
    <w:rsid w:val="00535107"/>
    <w:rsid w:val="00535783"/>
    <w:rsid w:val="00535A69"/>
    <w:rsid w:val="00540F19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CCB"/>
    <w:rsid w:val="00555560"/>
    <w:rsid w:val="00555AA6"/>
    <w:rsid w:val="00555E68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767"/>
    <w:rsid w:val="00564D7B"/>
    <w:rsid w:val="0056527D"/>
    <w:rsid w:val="005657D7"/>
    <w:rsid w:val="00565871"/>
    <w:rsid w:val="00565D8E"/>
    <w:rsid w:val="00566956"/>
    <w:rsid w:val="00566B7B"/>
    <w:rsid w:val="0056786B"/>
    <w:rsid w:val="005713FF"/>
    <w:rsid w:val="005716D0"/>
    <w:rsid w:val="00571830"/>
    <w:rsid w:val="00572B3D"/>
    <w:rsid w:val="005733DB"/>
    <w:rsid w:val="005736C4"/>
    <w:rsid w:val="005736DA"/>
    <w:rsid w:val="00573714"/>
    <w:rsid w:val="005754BB"/>
    <w:rsid w:val="00575F37"/>
    <w:rsid w:val="0057719A"/>
    <w:rsid w:val="005772DE"/>
    <w:rsid w:val="005803E5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0F26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6C71"/>
    <w:rsid w:val="005B74F2"/>
    <w:rsid w:val="005B7E9D"/>
    <w:rsid w:val="005C07BE"/>
    <w:rsid w:val="005C131C"/>
    <w:rsid w:val="005C1A06"/>
    <w:rsid w:val="005C2EF0"/>
    <w:rsid w:val="005C3E4C"/>
    <w:rsid w:val="005C573C"/>
    <w:rsid w:val="005C5E34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B12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EA5"/>
    <w:rsid w:val="005F41DA"/>
    <w:rsid w:val="005F4815"/>
    <w:rsid w:val="005F5203"/>
    <w:rsid w:val="005F5925"/>
    <w:rsid w:val="005F5F9D"/>
    <w:rsid w:val="005F725E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5BFD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8A7"/>
    <w:rsid w:val="00623A98"/>
    <w:rsid w:val="00624DCF"/>
    <w:rsid w:val="00624DE0"/>
    <w:rsid w:val="006251C3"/>
    <w:rsid w:val="006251CA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37F30"/>
    <w:rsid w:val="00640681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29CE"/>
    <w:rsid w:val="00654219"/>
    <w:rsid w:val="00654338"/>
    <w:rsid w:val="00655565"/>
    <w:rsid w:val="00655BFD"/>
    <w:rsid w:val="006561AF"/>
    <w:rsid w:val="006568CE"/>
    <w:rsid w:val="0066008F"/>
    <w:rsid w:val="006600E8"/>
    <w:rsid w:val="0066096D"/>
    <w:rsid w:val="00660BA6"/>
    <w:rsid w:val="00661F23"/>
    <w:rsid w:val="006623AD"/>
    <w:rsid w:val="00662FE7"/>
    <w:rsid w:val="0066425E"/>
    <w:rsid w:val="0066440A"/>
    <w:rsid w:val="00664546"/>
    <w:rsid w:val="00664E74"/>
    <w:rsid w:val="006659BB"/>
    <w:rsid w:val="006660E2"/>
    <w:rsid w:val="00667050"/>
    <w:rsid w:val="00667D50"/>
    <w:rsid w:val="00670041"/>
    <w:rsid w:val="006712C7"/>
    <w:rsid w:val="00671725"/>
    <w:rsid w:val="0067198D"/>
    <w:rsid w:val="006719BA"/>
    <w:rsid w:val="00671FE2"/>
    <w:rsid w:val="00672450"/>
    <w:rsid w:val="00672D0B"/>
    <w:rsid w:val="00673B36"/>
    <w:rsid w:val="006745A0"/>
    <w:rsid w:val="00680048"/>
    <w:rsid w:val="0068038F"/>
    <w:rsid w:val="006804EA"/>
    <w:rsid w:val="006805DB"/>
    <w:rsid w:val="00681DBB"/>
    <w:rsid w:val="006824D8"/>
    <w:rsid w:val="006828D5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70B4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7C0"/>
    <w:rsid w:val="006B198D"/>
    <w:rsid w:val="006B39FC"/>
    <w:rsid w:val="006B4122"/>
    <w:rsid w:val="006B49B8"/>
    <w:rsid w:val="006B4CC2"/>
    <w:rsid w:val="006B56EF"/>
    <w:rsid w:val="006B613B"/>
    <w:rsid w:val="006B61B6"/>
    <w:rsid w:val="006B61DA"/>
    <w:rsid w:val="006B658F"/>
    <w:rsid w:val="006B796E"/>
    <w:rsid w:val="006B7F72"/>
    <w:rsid w:val="006C033F"/>
    <w:rsid w:val="006C05FC"/>
    <w:rsid w:val="006C1254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F47"/>
    <w:rsid w:val="006D71EA"/>
    <w:rsid w:val="006E008E"/>
    <w:rsid w:val="006E0942"/>
    <w:rsid w:val="006E0C79"/>
    <w:rsid w:val="006E1CFA"/>
    <w:rsid w:val="006E2245"/>
    <w:rsid w:val="006E2670"/>
    <w:rsid w:val="006E3051"/>
    <w:rsid w:val="006E310B"/>
    <w:rsid w:val="006E3715"/>
    <w:rsid w:val="006E49A2"/>
    <w:rsid w:val="006E55B4"/>
    <w:rsid w:val="006E56B4"/>
    <w:rsid w:val="006E57FB"/>
    <w:rsid w:val="006E5E86"/>
    <w:rsid w:val="006E601D"/>
    <w:rsid w:val="006E6F1B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153"/>
    <w:rsid w:val="00701D37"/>
    <w:rsid w:val="0070223A"/>
    <w:rsid w:val="0070277F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0891"/>
    <w:rsid w:val="00731474"/>
    <w:rsid w:val="007325E5"/>
    <w:rsid w:val="0073295E"/>
    <w:rsid w:val="00734355"/>
    <w:rsid w:val="007344BF"/>
    <w:rsid w:val="00735A0E"/>
    <w:rsid w:val="00736122"/>
    <w:rsid w:val="00736984"/>
    <w:rsid w:val="00736E72"/>
    <w:rsid w:val="007374B8"/>
    <w:rsid w:val="00737FE3"/>
    <w:rsid w:val="00740894"/>
    <w:rsid w:val="0074102A"/>
    <w:rsid w:val="00741C5B"/>
    <w:rsid w:val="00742056"/>
    <w:rsid w:val="00742A4E"/>
    <w:rsid w:val="00742D7D"/>
    <w:rsid w:val="00743134"/>
    <w:rsid w:val="007434D1"/>
    <w:rsid w:val="00743C18"/>
    <w:rsid w:val="00745649"/>
    <w:rsid w:val="00745AA6"/>
    <w:rsid w:val="00747D5B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75DA"/>
    <w:rsid w:val="00760078"/>
    <w:rsid w:val="00760FCD"/>
    <w:rsid w:val="00761A1E"/>
    <w:rsid w:val="00761B4F"/>
    <w:rsid w:val="007627CB"/>
    <w:rsid w:val="00763912"/>
    <w:rsid w:val="00764488"/>
    <w:rsid w:val="00765CDC"/>
    <w:rsid w:val="0076690C"/>
    <w:rsid w:val="00766A60"/>
    <w:rsid w:val="007674A7"/>
    <w:rsid w:val="00767AE3"/>
    <w:rsid w:val="00767BB5"/>
    <w:rsid w:val="00770667"/>
    <w:rsid w:val="00770B05"/>
    <w:rsid w:val="00771632"/>
    <w:rsid w:val="00771D68"/>
    <w:rsid w:val="0077239F"/>
    <w:rsid w:val="00775C6A"/>
    <w:rsid w:val="00775FC7"/>
    <w:rsid w:val="007774C0"/>
    <w:rsid w:val="007819DE"/>
    <w:rsid w:val="00782FA3"/>
    <w:rsid w:val="007837F0"/>
    <w:rsid w:val="00784922"/>
    <w:rsid w:val="00784CD6"/>
    <w:rsid w:val="00785258"/>
    <w:rsid w:val="007863BB"/>
    <w:rsid w:val="00786724"/>
    <w:rsid w:val="00786E9B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0C2"/>
    <w:rsid w:val="007966C9"/>
    <w:rsid w:val="0079685B"/>
    <w:rsid w:val="0079750A"/>
    <w:rsid w:val="007A0094"/>
    <w:rsid w:val="007A04E0"/>
    <w:rsid w:val="007A070E"/>
    <w:rsid w:val="007A1B5C"/>
    <w:rsid w:val="007A24A9"/>
    <w:rsid w:val="007A2B41"/>
    <w:rsid w:val="007A2E21"/>
    <w:rsid w:val="007A38E6"/>
    <w:rsid w:val="007A46A8"/>
    <w:rsid w:val="007A4B4D"/>
    <w:rsid w:val="007A56C6"/>
    <w:rsid w:val="007A633A"/>
    <w:rsid w:val="007A635E"/>
    <w:rsid w:val="007A644E"/>
    <w:rsid w:val="007A6931"/>
    <w:rsid w:val="007A6F7F"/>
    <w:rsid w:val="007B0489"/>
    <w:rsid w:val="007B0F65"/>
    <w:rsid w:val="007B2317"/>
    <w:rsid w:val="007B26A8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902"/>
    <w:rsid w:val="007C2C37"/>
    <w:rsid w:val="007C3065"/>
    <w:rsid w:val="007C3321"/>
    <w:rsid w:val="007C3E26"/>
    <w:rsid w:val="007C3E81"/>
    <w:rsid w:val="007C470A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36F1"/>
    <w:rsid w:val="007D4554"/>
    <w:rsid w:val="007D47C3"/>
    <w:rsid w:val="007E08AA"/>
    <w:rsid w:val="007E0960"/>
    <w:rsid w:val="007E2292"/>
    <w:rsid w:val="007E2A60"/>
    <w:rsid w:val="007E3496"/>
    <w:rsid w:val="007E3534"/>
    <w:rsid w:val="007E38AC"/>
    <w:rsid w:val="007E3AC3"/>
    <w:rsid w:val="007E5E29"/>
    <w:rsid w:val="007E5E67"/>
    <w:rsid w:val="007E5F9E"/>
    <w:rsid w:val="007F0711"/>
    <w:rsid w:val="007F0815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62A"/>
    <w:rsid w:val="0080478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3B3E"/>
    <w:rsid w:val="008159F3"/>
    <w:rsid w:val="00816565"/>
    <w:rsid w:val="00816B09"/>
    <w:rsid w:val="00817771"/>
    <w:rsid w:val="0082187B"/>
    <w:rsid w:val="00822676"/>
    <w:rsid w:val="00822BD9"/>
    <w:rsid w:val="00823E02"/>
    <w:rsid w:val="008240DB"/>
    <w:rsid w:val="0082532E"/>
    <w:rsid w:val="00826091"/>
    <w:rsid w:val="00827C76"/>
    <w:rsid w:val="00830E30"/>
    <w:rsid w:val="00831301"/>
    <w:rsid w:val="00831EEA"/>
    <w:rsid w:val="008326B8"/>
    <w:rsid w:val="00832B64"/>
    <w:rsid w:val="00833D2B"/>
    <w:rsid w:val="008355B7"/>
    <w:rsid w:val="008358DC"/>
    <w:rsid w:val="00835EE9"/>
    <w:rsid w:val="00836CC5"/>
    <w:rsid w:val="00836CE6"/>
    <w:rsid w:val="0083725A"/>
    <w:rsid w:val="008372D0"/>
    <w:rsid w:val="008372E4"/>
    <w:rsid w:val="008378F7"/>
    <w:rsid w:val="00841250"/>
    <w:rsid w:val="008413A9"/>
    <w:rsid w:val="008413F6"/>
    <w:rsid w:val="00842781"/>
    <w:rsid w:val="008430B0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6F8B"/>
    <w:rsid w:val="008570AC"/>
    <w:rsid w:val="00860B37"/>
    <w:rsid w:val="00860DE4"/>
    <w:rsid w:val="00861625"/>
    <w:rsid w:val="008617B5"/>
    <w:rsid w:val="00862300"/>
    <w:rsid w:val="00863C18"/>
    <w:rsid w:val="00865262"/>
    <w:rsid w:val="00870028"/>
    <w:rsid w:val="0087027E"/>
    <w:rsid w:val="00870828"/>
    <w:rsid w:val="00872658"/>
    <w:rsid w:val="00872677"/>
    <w:rsid w:val="00872DBB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5782"/>
    <w:rsid w:val="00887414"/>
    <w:rsid w:val="00887D01"/>
    <w:rsid w:val="0089002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97264"/>
    <w:rsid w:val="008A04AE"/>
    <w:rsid w:val="008A2890"/>
    <w:rsid w:val="008A40CB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0EFA"/>
    <w:rsid w:val="008B1522"/>
    <w:rsid w:val="008B15B0"/>
    <w:rsid w:val="008B3276"/>
    <w:rsid w:val="008B38C9"/>
    <w:rsid w:val="008B4DB8"/>
    <w:rsid w:val="008B6661"/>
    <w:rsid w:val="008B6DF4"/>
    <w:rsid w:val="008C020C"/>
    <w:rsid w:val="008C0638"/>
    <w:rsid w:val="008C0A3B"/>
    <w:rsid w:val="008C1929"/>
    <w:rsid w:val="008C1C10"/>
    <w:rsid w:val="008C2B6E"/>
    <w:rsid w:val="008C2B83"/>
    <w:rsid w:val="008C51CB"/>
    <w:rsid w:val="008C5930"/>
    <w:rsid w:val="008C6E48"/>
    <w:rsid w:val="008D09B9"/>
    <w:rsid w:val="008D1530"/>
    <w:rsid w:val="008D2D86"/>
    <w:rsid w:val="008D359D"/>
    <w:rsid w:val="008D3BE1"/>
    <w:rsid w:val="008D5A38"/>
    <w:rsid w:val="008D6AF3"/>
    <w:rsid w:val="008D7856"/>
    <w:rsid w:val="008E0567"/>
    <w:rsid w:val="008E0652"/>
    <w:rsid w:val="008E19F4"/>
    <w:rsid w:val="008E29A1"/>
    <w:rsid w:val="008E4971"/>
    <w:rsid w:val="008E62C5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443"/>
    <w:rsid w:val="008F5B43"/>
    <w:rsid w:val="008F5F25"/>
    <w:rsid w:val="008F5FDB"/>
    <w:rsid w:val="008F6016"/>
    <w:rsid w:val="008F6035"/>
    <w:rsid w:val="008F6B6F"/>
    <w:rsid w:val="008F7399"/>
    <w:rsid w:val="00901CE1"/>
    <w:rsid w:val="00901D70"/>
    <w:rsid w:val="00901DF7"/>
    <w:rsid w:val="00901FF5"/>
    <w:rsid w:val="009022A8"/>
    <w:rsid w:val="00902716"/>
    <w:rsid w:val="0090279E"/>
    <w:rsid w:val="00902E68"/>
    <w:rsid w:val="00905A0C"/>
    <w:rsid w:val="00905DDB"/>
    <w:rsid w:val="00906034"/>
    <w:rsid w:val="009063A1"/>
    <w:rsid w:val="009079F5"/>
    <w:rsid w:val="009105AD"/>
    <w:rsid w:val="009114E2"/>
    <w:rsid w:val="00912A38"/>
    <w:rsid w:val="00912BC6"/>
    <w:rsid w:val="0091563E"/>
    <w:rsid w:val="00916E2B"/>
    <w:rsid w:val="00920934"/>
    <w:rsid w:val="00920D0C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2792F"/>
    <w:rsid w:val="00930E70"/>
    <w:rsid w:val="009327A8"/>
    <w:rsid w:val="00932B97"/>
    <w:rsid w:val="00932C67"/>
    <w:rsid w:val="00934183"/>
    <w:rsid w:val="00934573"/>
    <w:rsid w:val="00936CC7"/>
    <w:rsid w:val="0093710A"/>
    <w:rsid w:val="00937A81"/>
    <w:rsid w:val="00940F6F"/>
    <w:rsid w:val="00941053"/>
    <w:rsid w:val="0094131D"/>
    <w:rsid w:val="00941A4B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571B"/>
    <w:rsid w:val="009572C5"/>
    <w:rsid w:val="00960071"/>
    <w:rsid w:val="009603FF"/>
    <w:rsid w:val="00960752"/>
    <w:rsid w:val="00961157"/>
    <w:rsid w:val="0096273F"/>
    <w:rsid w:val="0096482E"/>
    <w:rsid w:val="00965DF3"/>
    <w:rsid w:val="009664A8"/>
    <w:rsid w:val="00966DAC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A94"/>
    <w:rsid w:val="00984F91"/>
    <w:rsid w:val="009863F0"/>
    <w:rsid w:val="00986412"/>
    <w:rsid w:val="009865FD"/>
    <w:rsid w:val="00986CD2"/>
    <w:rsid w:val="00987FA8"/>
    <w:rsid w:val="00990073"/>
    <w:rsid w:val="00990879"/>
    <w:rsid w:val="00991539"/>
    <w:rsid w:val="009938FD"/>
    <w:rsid w:val="00996EF1"/>
    <w:rsid w:val="009A0F62"/>
    <w:rsid w:val="009A0FA6"/>
    <w:rsid w:val="009A1EA9"/>
    <w:rsid w:val="009A39B1"/>
    <w:rsid w:val="009A3F50"/>
    <w:rsid w:val="009A42D6"/>
    <w:rsid w:val="009A5239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6713"/>
    <w:rsid w:val="009B68DE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0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495A"/>
    <w:rsid w:val="009D55CE"/>
    <w:rsid w:val="009D57AC"/>
    <w:rsid w:val="009D66A6"/>
    <w:rsid w:val="009E1105"/>
    <w:rsid w:val="009E2067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0E70"/>
    <w:rsid w:val="009F194F"/>
    <w:rsid w:val="009F422D"/>
    <w:rsid w:val="009F5B97"/>
    <w:rsid w:val="009F6B49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3B10"/>
    <w:rsid w:val="00A174FC"/>
    <w:rsid w:val="00A17CEE"/>
    <w:rsid w:val="00A2053E"/>
    <w:rsid w:val="00A208FB"/>
    <w:rsid w:val="00A21139"/>
    <w:rsid w:val="00A2178A"/>
    <w:rsid w:val="00A2187C"/>
    <w:rsid w:val="00A21A0D"/>
    <w:rsid w:val="00A21CB5"/>
    <w:rsid w:val="00A22027"/>
    <w:rsid w:val="00A2223B"/>
    <w:rsid w:val="00A227C8"/>
    <w:rsid w:val="00A233A2"/>
    <w:rsid w:val="00A23D03"/>
    <w:rsid w:val="00A2426C"/>
    <w:rsid w:val="00A2614B"/>
    <w:rsid w:val="00A26C16"/>
    <w:rsid w:val="00A26CFF"/>
    <w:rsid w:val="00A27AEE"/>
    <w:rsid w:val="00A319AB"/>
    <w:rsid w:val="00A3230A"/>
    <w:rsid w:val="00A33B74"/>
    <w:rsid w:val="00A3478E"/>
    <w:rsid w:val="00A35333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5A"/>
    <w:rsid w:val="00A52FFD"/>
    <w:rsid w:val="00A55FA3"/>
    <w:rsid w:val="00A56299"/>
    <w:rsid w:val="00A57711"/>
    <w:rsid w:val="00A57878"/>
    <w:rsid w:val="00A57C90"/>
    <w:rsid w:val="00A60A6B"/>
    <w:rsid w:val="00A612A7"/>
    <w:rsid w:val="00A62003"/>
    <w:rsid w:val="00A62C36"/>
    <w:rsid w:val="00A63978"/>
    <w:rsid w:val="00A64585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77B9"/>
    <w:rsid w:val="00A805C9"/>
    <w:rsid w:val="00A80B72"/>
    <w:rsid w:val="00A8134D"/>
    <w:rsid w:val="00A82522"/>
    <w:rsid w:val="00A826E2"/>
    <w:rsid w:val="00A83DD4"/>
    <w:rsid w:val="00A86019"/>
    <w:rsid w:val="00A91D0D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513F"/>
    <w:rsid w:val="00AB5729"/>
    <w:rsid w:val="00AB5D66"/>
    <w:rsid w:val="00AC34BA"/>
    <w:rsid w:val="00AC49A0"/>
    <w:rsid w:val="00AC6082"/>
    <w:rsid w:val="00AC60FE"/>
    <w:rsid w:val="00AC6A55"/>
    <w:rsid w:val="00AC77AD"/>
    <w:rsid w:val="00AD031F"/>
    <w:rsid w:val="00AD20CE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4E19"/>
    <w:rsid w:val="00AE4F6D"/>
    <w:rsid w:val="00AE6D60"/>
    <w:rsid w:val="00AE750C"/>
    <w:rsid w:val="00AF2358"/>
    <w:rsid w:val="00AF2FB3"/>
    <w:rsid w:val="00AF5A71"/>
    <w:rsid w:val="00AF5F1D"/>
    <w:rsid w:val="00AF60A0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2631"/>
    <w:rsid w:val="00B12872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0AC"/>
    <w:rsid w:val="00B17C47"/>
    <w:rsid w:val="00B20B5F"/>
    <w:rsid w:val="00B21270"/>
    <w:rsid w:val="00B2132C"/>
    <w:rsid w:val="00B2141F"/>
    <w:rsid w:val="00B25109"/>
    <w:rsid w:val="00B2528D"/>
    <w:rsid w:val="00B25A46"/>
    <w:rsid w:val="00B27D0F"/>
    <w:rsid w:val="00B27EC0"/>
    <w:rsid w:val="00B31E68"/>
    <w:rsid w:val="00B33272"/>
    <w:rsid w:val="00B3396F"/>
    <w:rsid w:val="00B35425"/>
    <w:rsid w:val="00B357DA"/>
    <w:rsid w:val="00B35B05"/>
    <w:rsid w:val="00B35D19"/>
    <w:rsid w:val="00B35DDC"/>
    <w:rsid w:val="00B367F9"/>
    <w:rsid w:val="00B3684B"/>
    <w:rsid w:val="00B37A5C"/>
    <w:rsid w:val="00B401D5"/>
    <w:rsid w:val="00B40F37"/>
    <w:rsid w:val="00B411BD"/>
    <w:rsid w:val="00B429EF"/>
    <w:rsid w:val="00B43740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28C7"/>
    <w:rsid w:val="00B63AAA"/>
    <w:rsid w:val="00B63BD7"/>
    <w:rsid w:val="00B63DED"/>
    <w:rsid w:val="00B647DB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805C0"/>
    <w:rsid w:val="00B80ECC"/>
    <w:rsid w:val="00B8373A"/>
    <w:rsid w:val="00B84C9D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BCB"/>
    <w:rsid w:val="00B96C33"/>
    <w:rsid w:val="00B96EC7"/>
    <w:rsid w:val="00B96F8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3B4F"/>
    <w:rsid w:val="00BA42CE"/>
    <w:rsid w:val="00BA4820"/>
    <w:rsid w:val="00BA7879"/>
    <w:rsid w:val="00BB024A"/>
    <w:rsid w:val="00BB028F"/>
    <w:rsid w:val="00BB05FA"/>
    <w:rsid w:val="00BB0D7E"/>
    <w:rsid w:val="00BB12FD"/>
    <w:rsid w:val="00BB1C64"/>
    <w:rsid w:val="00BB223F"/>
    <w:rsid w:val="00BB2552"/>
    <w:rsid w:val="00BB470D"/>
    <w:rsid w:val="00BB4F5A"/>
    <w:rsid w:val="00BB50E1"/>
    <w:rsid w:val="00BB5B10"/>
    <w:rsid w:val="00BC02FA"/>
    <w:rsid w:val="00BC0C15"/>
    <w:rsid w:val="00BC1635"/>
    <w:rsid w:val="00BC17CA"/>
    <w:rsid w:val="00BC3000"/>
    <w:rsid w:val="00BC3C9D"/>
    <w:rsid w:val="00BC3D72"/>
    <w:rsid w:val="00BC56D6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833"/>
    <w:rsid w:val="00BD7AD6"/>
    <w:rsid w:val="00BD7ECE"/>
    <w:rsid w:val="00BE23E0"/>
    <w:rsid w:val="00BE2E5E"/>
    <w:rsid w:val="00BE4995"/>
    <w:rsid w:val="00BE4A7D"/>
    <w:rsid w:val="00BE4F9F"/>
    <w:rsid w:val="00BE5655"/>
    <w:rsid w:val="00BE5B7A"/>
    <w:rsid w:val="00BE5F09"/>
    <w:rsid w:val="00BE738A"/>
    <w:rsid w:val="00BE7CB6"/>
    <w:rsid w:val="00BF14DC"/>
    <w:rsid w:val="00BF16D5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875"/>
    <w:rsid w:val="00BF4F33"/>
    <w:rsid w:val="00BF56CC"/>
    <w:rsid w:val="00BF5986"/>
    <w:rsid w:val="00BF6ADA"/>
    <w:rsid w:val="00C0008E"/>
    <w:rsid w:val="00C01F99"/>
    <w:rsid w:val="00C0354C"/>
    <w:rsid w:val="00C0490B"/>
    <w:rsid w:val="00C06327"/>
    <w:rsid w:val="00C06A06"/>
    <w:rsid w:val="00C06FBA"/>
    <w:rsid w:val="00C075C7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6F49"/>
    <w:rsid w:val="00C17C4B"/>
    <w:rsid w:val="00C17E69"/>
    <w:rsid w:val="00C2111E"/>
    <w:rsid w:val="00C21261"/>
    <w:rsid w:val="00C212C0"/>
    <w:rsid w:val="00C22B64"/>
    <w:rsid w:val="00C231AE"/>
    <w:rsid w:val="00C232A0"/>
    <w:rsid w:val="00C235C6"/>
    <w:rsid w:val="00C23AEC"/>
    <w:rsid w:val="00C241B7"/>
    <w:rsid w:val="00C2459B"/>
    <w:rsid w:val="00C24A85"/>
    <w:rsid w:val="00C25332"/>
    <w:rsid w:val="00C25B18"/>
    <w:rsid w:val="00C25B2E"/>
    <w:rsid w:val="00C25F44"/>
    <w:rsid w:val="00C26617"/>
    <w:rsid w:val="00C3194B"/>
    <w:rsid w:val="00C32475"/>
    <w:rsid w:val="00C3271C"/>
    <w:rsid w:val="00C34F44"/>
    <w:rsid w:val="00C34F46"/>
    <w:rsid w:val="00C355A5"/>
    <w:rsid w:val="00C3635C"/>
    <w:rsid w:val="00C4054F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57AA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2C1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4837"/>
    <w:rsid w:val="00CA65FD"/>
    <w:rsid w:val="00CA6EA7"/>
    <w:rsid w:val="00CA787E"/>
    <w:rsid w:val="00CB06D9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415A"/>
    <w:rsid w:val="00CB47BC"/>
    <w:rsid w:val="00CB570A"/>
    <w:rsid w:val="00CB5784"/>
    <w:rsid w:val="00CB74E8"/>
    <w:rsid w:val="00CC009E"/>
    <w:rsid w:val="00CC2930"/>
    <w:rsid w:val="00CC330A"/>
    <w:rsid w:val="00CC3633"/>
    <w:rsid w:val="00CC4E96"/>
    <w:rsid w:val="00CC5958"/>
    <w:rsid w:val="00CC5C30"/>
    <w:rsid w:val="00CC5F81"/>
    <w:rsid w:val="00CC651F"/>
    <w:rsid w:val="00CC6B29"/>
    <w:rsid w:val="00CC6C8E"/>
    <w:rsid w:val="00CC7178"/>
    <w:rsid w:val="00CD11E9"/>
    <w:rsid w:val="00CD1D8D"/>
    <w:rsid w:val="00CD2389"/>
    <w:rsid w:val="00CD2B04"/>
    <w:rsid w:val="00CD2B44"/>
    <w:rsid w:val="00CD2B8F"/>
    <w:rsid w:val="00CD38FA"/>
    <w:rsid w:val="00CD3A82"/>
    <w:rsid w:val="00CD3B83"/>
    <w:rsid w:val="00CD5181"/>
    <w:rsid w:val="00CD68B2"/>
    <w:rsid w:val="00CD7485"/>
    <w:rsid w:val="00CD7D5C"/>
    <w:rsid w:val="00CD7EEA"/>
    <w:rsid w:val="00CE0C33"/>
    <w:rsid w:val="00CE23DE"/>
    <w:rsid w:val="00CE298C"/>
    <w:rsid w:val="00CE2A16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9A5"/>
    <w:rsid w:val="00CF270A"/>
    <w:rsid w:val="00CF40C3"/>
    <w:rsid w:val="00CF4470"/>
    <w:rsid w:val="00CF5B08"/>
    <w:rsid w:val="00CF5EB1"/>
    <w:rsid w:val="00CF77F9"/>
    <w:rsid w:val="00CF782A"/>
    <w:rsid w:val="00D0009C"/>
    <w:rsid w:val="00D00545"/>
    <w:rsid w:val="00D01B4F"/>
    <w:rsid w:val="00D028D0"/>
    <w:rsid w:val="00D02D55"/>
    <w:rsid w:val="00D0305C"/>
    <w:rsid w:val="00D0334E"/>
    <w:rsid w:val="00D04C76"/>
    <w:rsid w:val="00D0553C"/>
    <w:rsid w:val="00D057D4"/>
    <w:rsid w:val="00D05A9B"/>
    <w:rsid w:val="00D06522"/>
    <w:rsid w:val="00D06D98"/>
    <w:rsid w:val="00D07080"/>
    <w:rsid w:val="00D070C9"/>
    <w:rsid w:val="00D07B7B"/>
    <w:rsid w:val="00D1164F"/>
    <w:rsid w:val="00D11B84"/>
    <w:rsid w:val="00D14277"/>
    <w:rsid w:val="00D14D40"/>
    <w:rsid w:val="00D14DA2"/>
    <w:rsid w:val="00D15E8E"/>
    <w:rsid w:val="00D16CA7"/>
    <w:rsid w:val="00D178B7"/>
    <w:rsid w:val="00D17C98"/>
    <w:rsid w:val="00D17DB2"/>
    <w:rsid w:val="00D17F01"/>
    <w:rsid w:val="00D20C67"/>
    <w:rsid w:val="00D20E7E"/>
    <w:rsid w:val="00D21348"/>
    <w:rsid w:val="00D21B34"/>
    <w:rsid w:val="00D21DB6"/>
    <w:rsid w:val="00D21F36"/>
    <w:rsid w:val="00D22895"/>
    <w:rsid w:val="00D26299"/>
    <w:rsid w:val="00D26404"/>
    <w:rsid w:val="00D274B2"/>
    <w:rsid w:val="00D305F5"/>
    <w:rsid w:val="00D30AFE"/>
    <w:rsid w:val="00D3118D"/>
    <w:rsid w:val="00D33689"/>
    <w:rsid w:val="00D34F5C"/>
    <w:rsid w:val="00D35401"/>
    <w:rsid w:val="00D35E08"/>
    <w:rsid w:val="00D36E4B"/>
    <w:rsid w:val="00D37626"/>
    <w:rsid w:val="00D41322"/>
    <w:rsid w:val="00D434A2"/>
    <w:rsid w:val="00D4354E"/>
    <w:rsid w:val="00D43CEE"/>
    <w:rsid w:val="00D43F69"/>
    <w:rsid w:val="00D441F4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419D"/>
    <w:rsid w:val="00D8769E"/>
    <w:rsid w:val="00D877A0"/>
    <w:rsid w:val="00D87B18"/>
    <w:rsid w:val="00D87D02"/>
    <w:rsid w:val="00D90C37"/>
    <w:rsid w:val="00D910AA"/>
    <w:rsid w:val="00D914DC"/>
    <w:rsid w:val="00D922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105"/>
    <w:rsid w:val="00DA5762"/>
    <w:rsid w:val="00DB1CCE"/>
    <w:rsid w:val="00DB211B"/>
    <w:rsid w:val="00DB25CF"/>
    <w:rsid w:val="00DB3410"/>
    <w:rsid w:val="00DB436D"/>
    <w:rsid w:val="00DB4375"/>
    <w:rsid w:val="00DB49CE"/>
    <w:rsid w:val="00DB505E"/>
    <w:rsid w:val="00DB5CBD"/>
    <w:rsid w:val="00DB6576"/>
    <w:rsid w:val="00DB7B83"/>
    <w:rsid w:val="00DC0B57"/>
    <w:rsid w:val="00DC1451"/>
    <w:rsid w:val="00DC28E6"/>
    <w:rsid w:val="00DC2F40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726"/>
    <w:rsid w:val="00DD4B16"/>
    <w:rsid w:val="00DD52DD"/>
    <w:rsid w:val="00DD56BD"/>
    <w:rsid w:val="00DD5C59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F00FA"/>
    <w:rsid w:val="00DF01D4"/>
    <w:rsid w:val="00DF0C66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C36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3D"/>
    <w:rsid w:val="00E54D5D"/>
    <w:rsid w:val="00E5518D"/>
    <w:rsid w:val="00E55277"/>
    <w:rsid w:val="00E55733"/>
    <w:rsid w:val="00E55DC9"/>
    <w:rsid w:val="00E56D8A"/>
    <w:rsid w:val="00E57B0F"/>
    <w:rsid w:val="00E57F4F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56AC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779E4"/>
    <w:rsid w:val="00E80995"/>
    <w:rsid w:val="00E809A0"/>
    <w:rsid w:val="00E80BCE"/>
    <w:rsid w:val="00E81654"/>
    <w:rsid w:val="00E82357"/>
    <w:rsid w:val="00E83371"/>
    <w:rsid w:val="00E8341C"/>
    <w:rsid w:val="00E845A4"/>
    <w:rsid w:val="00E850F4"/>
    <w:rsid w:val="00E854E3"/>
    <w:rsid w:val="00E8628A"/>
    <w:rsid w:val="00E8685F"/>
    <w:rsid w:val="00E86D42"/>
    <w:rsid w:val="00E91573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18EA"/>
    <w:rsid w:val="00EB1E1C"/>
    <w:rsid w:val="00EB20B0"/>
    <w:rsid w:val="00EB2868"/>
    <w:rsid w:val="00EB3AA6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0F09"/>
    <w:rsid w:val="00EC207F"/>
    <w:rsid w:val="00EC2118"/>
    <w:rsid w:val="00EC2688"/>
    <w:rsid w:val="00EC35D8"/>
    <w:rsid w:val="00EC4555"/>
    <w:rsid w:val="00EC5A4D"/>
    <w:rsid w:val="00EC5B84"/>
    <w:rsid w:val="00EC6430"/>
    <w:rsid w:val="00EC678E"/>
    <w:rsid w:val="00EC69E1"/>
    <w:rsid w:val="00EC6C97"/>
    <w:rsid w:val="00EC7711"/>
    <w:rsid w:val="00ED0DEA"/>
    <w:rsid w:val="00ED1519"/>
    <w:rsid w:val="00ED1BD4"/>
    <w:rsid w:val="00ED2284"/>
    <w:rsid w:val="00ED2294"/>
    <w:rsid w:val="00ED241F"/>
    <w:rsid w:val="00ED347D"/>
    <w:rsid w:val="00ED45A8"/>
    <w:rsid w:val="00ED73AC"/>
    <w:rsid w:val="00ED73C4"/>
    <w:rsid w:val="00ED75CA"/>
    <w:rsid w:val="00ED78B1"/>
    <w:rsid w:val="00EE0909"/>
    <w:rsid w:val="00EE1DB6"/>
    <w:rsid w:val="00EE2FE0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5BB"/>
    <w:rsid w:val="00EF26C3"/>
    <w:rsid w:val="00EF2E4D"/>
    <w:rsid w:val="00EF31B5"/>
    <w:rsid w:val="00EF3ADF"/>
    <w:rsid w:val="00EF48B8"/>
    <w:rsid w:val="00EF4C74"/>
    <w:rsid w:val="00EF66B7"/>
    <w:rsid w:val="00EF6BC6"/>
    <w:rsid w:val="00EF7332"/>
    <w:rsid w:val="00EF7862"/>
    <w:rsid w:val="00EF7BA2"/>
    <w:rsid w:val="00F014F5"/>
    <w:rsid w:val="00F019D9"/>
    <w:rsid w:val="00F01B82"/>
    <w:rsid w:val="00F02715"/>
    <w:rsid w:val="00F03954"/>
    <w:rsid w:val="00F05370"/>
    <w:rsid w:val="00F05A17"/>
    <w:rsid w:val="00F07E4D"/>
    <w:rsid w:val="00F1051C"/>
    <w:rsid w:val="00F105CD"/>
    <w:rsid w:val="00F11AB3"/>
    <w:rsid w:val="00F12093"/>
    <w:rsid w:val="00F15B15"/>
    <w:rsid w:val="00F1641A"/>
    <w:rsid w:val="00F16B52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2DFA"/>
    <w:rsid w:val="00F35589"/>
    <w:rsid w:val="00F35DE2"/>
    <w:rsid w:val="00F379AC"/>
    <w:rsid w:val="00F37D18"/>
    <w:rsid w:val="00F40E3A"/>
    <w:rsid w:val="00F419A7"/>
    <w:rsid w:val="00F432B1"/>
    <w:rsid w:val="00F443BE"/>
    <w:rsid w:val="00F44986"/>
    <w:rsid w:val="00F449BE"/>
    <w:rsid w:val="00F44ED6"/>
    <w:rsid w:val="00F4575F"/>
    <w:rsid w:val="00F45A07"/>
    <w:rsid w:val="00F45A61"/>
    <w:rsid w:val="00F45BC7"/>
    <w:rsid w:val="00F45E03"/>
    <w:rsid w:val="00F45E31"/>
    <w:rsid w:val="00F46918"/>
    <w:rsid w:val="00F46DDE"/>
    <w:rsid w:val="00F46E0B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66E22"/>
    <w:rsid w:val="00F7033C"/>
    <w:rsid w:val="00F7036B"/>
    <w:rsid w:val="00F71602"/>
    <w:rsid w:val="00F7187C"/>
    <w:rsid w:val="00F724EE"/>
    <w:rsid w:val="00F72B23"/>
    <w:rsid w:val="00F72CEE"/>
    <w:rsid w:val="00F743A2"/>
    <w:rsid w:val="00F7470D"/>
    <w:rsid w:val="00F74AE9"/>
    <w:rsid w:val="00F75ABA"/>
    <w:rsid w:val="00F75B12"/>
    <w:rsid w:val="00F75F7B"/>
    <w:rsid w:val="00F77B9A"/>
    <w:rsid w:val="00F77DA3"/>
    <w:rsid w:val="00F77ED2"/>
    <w:rsid w:val="00F81BF6"/>
    <w:rsid w:val="00F8218D"/>
    <w:rsid w:val="00F8238F"/>
    <w:rsid w:val="00F8332A"/>
    <w:rsid w:val="00F84200"/>
    <w:rsid w:val="00F84A1B"/>
    <w:rsid w:val="00F85816"/>
    <w:rsid w:val="00F8581B"/>
    <w:rsid w:val="00F86DAC"/>
    <w:rsid w:val="00F9089A"/>
    <w:rsid w:val="00F90CD8"/>
    <w:rsid w:val="00F90E7C"/>
    <w:rsid w:val="00F91AF4"/>
    <w:rsid w:val="00F92C0B"/>
    <w:rsid w:val="00F93157"/>
    <w:rsid w:val="00F933A8"/>
    <w:rsid w:val="00F93C22"/>
    <w:rsid w:val="00F956FF"/>
    <w:rsid w:val="00F96017"/>
    <w:rsid w:val="00F9611A"/>
    <w:rsid w:val="00F975F0"/>
    <w:rsid w:val="00F976A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6A78"/>
    <w:rsid w:val="00FA74F1"/>
    <w:rsid w:val="00FA7D08"/>
    <w:rsid w:val="00FB08FE"/>
    <w:rsid w:val="00FB0C25"/>
    <w:rsid w:val="00FB1054"/>
    <w:rsid w:val="00FB10D2"/>
    <w:rsid w:val="00FB1B35"/>
    <w:rsid w:val="00FB30C1"/>
    <w:rsid w:val="00FB315D"/>
    <w:rsid w:val="00FB4EF3"/>
    <w:rsid w:val="00FB646C"/>
    <w:rsid w:val="00FB6837"/>
    <w:rsid w:val="00FB7B14"/>
    <w:rsid w:val="00FB7DD4"/>
    <w:rsid w:val="00FC05EB"/>
    <w:rsid w:val="00FC1021"/>
    <w:rsid w:val="00FC15CA"/>
    <w:rsid w:val="00FC1822"/>
    <w:rsid w:val="00FC20B2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0D61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1F2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490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styleId="HTMLCode">
    <w:name w:val="HTML Code"/>
    <w:basedOn w:val="DefaultParagraphFont"/>
    <w:uiPriority w:val="99"/>
    <w:semiHidden/>
    <w:unhideWhenUsed/>
    <w:rsid w:val="00EF733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3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59/containers-and-cloud-january-2024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ebhook.site/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0</TotalTime>
  <Pages>2</Pages>
  <Words>522</Words>
  <Characters>298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am Preparation: Library</vt:lpstr>
    </vt:vector>
  </TitlesOfParts>
  <Manager>Svetlin Nakov</Manager>
  <Company>Software University (SoftUni)</Company>
  <LinksUpToDate>false</LinksUpToDate>
  <CharactersWithSpaces>3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Preparation: Library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Rositsa Nenova</cp:lastModifiedBy>
  <cp:revision>54</cp:revision>
  <cp:lastPrinted>2023-06-07T14:33:00Z</cp:lastPrinted>
  <dcterms:created xsi:type="dcterms:W3CDTF">2023-08-23T14:04:00Z</dcterms:created>
  <dcterms:modified xsi:type="dcterms:W3CDTF">2024-02-15T11:36:00Z</dcterms:modified>
  <cp:category>web, 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3a6b7f5dd350a526383b9326fb5dab93e84a08e0b75b369cf491143d8edd6b</vt:lpwstr>
  </property>
</Properties>
</file>